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EFF" w:rsidRPr="00781954" w:rsidRDefault="00382EFF" w:rsidP="00781954">
      <w:pPr>
        <w:pStyle w:val="PlainText"/>
        <w:jc w:val="center"/>
        <w:rPr>
          <w:rFonts w:ascii="Times New Roman" w:hAnsi="Times New Roman" w:cs="Times New Roman"/>
          <w:b/>
          <w:bCs/>
          <w:sz w:val="24"/>
          <w:szCs w:val="24"/>
        </w:rPr>
      </w:pPr>
      <w:r w:rsidRPr="00781954">
        <w:rPr>
          <w:rFonts w:ascii="Times New Roman" w:hAnsi="Times New Roman" w:cs="Times New Roman"/>
          <w:b/>
          <w:bCs/>
          <w:sz w:val="24"/>
          <w:szCs w:val="24"/>
        </w:rPr>
        <w:t>Hardin County Board of Education</w:t>
      </w:r>
      <w:r w:rsidR="00781954">
        <w:rPr>
          <w:rFonts w:ascii="Times New Roman" w:hAnsi="Times New Roman" w:cs="Times New Roman"/>
          <w:b/>
          <w:bCs/>
          <w:sz w:val="24"/>
          <w:szCs w:val="24"/>
        </w:rPr>
        <w:br/>
      </w:r>
      <w:r w:rsidR="00781954" w:rsidRPr="00781954">
        <w:rPr>
          <w:rFonts w:ascii="Times New Roman" w:hAnsi="Times New Roman" w:cs="Times New Roman"/>
          <w:bCs/>
          <w:sz w:val="24"/>
          <w:szCs w:val="24"/>
        </w:rPr>
        <w:t>Regular Evening Meeting</w:t>
      </w:r>
    </w:p>
    <w:p w:rsidR="00382EFF" w:rsidRPr="00781954" w:rsidRDefault="00382EFF" w:rsidP="00781954">
      <w:pPr>
        <w:pStyle w:val="PlainText"/>
        <w:jc w:val="center"/>
        <w:rPr>
          <w:rFonts w:ascii="Times New Roman" w:hAnsi="Times New Roman" w:cs="Times New Roman"/>
          <w:sz w:val="24"/>
          <w:szCs w:val="24"/>
        </w:rPr>
      </w:pPr>
      <w:r w:rsidRPr="00781954">
        <w:rPr>
          <w:rFonts w:ascii="Times New Roman" w:hAnsi="Times New Roman" w:cs="Times New Roman"/>
          <w:sz w:val="24"/>
          <w:szCs w:val="24"/>
        </w:rPr>
        <w:t>July 15, 2021</w:t>
      </w:r>
      <w:r w:rsidR="00534545">
        <w:rPr>
          <w:rFonts w:ascii="Times New Roman" w:hAnsi="Times New Roman" w:cs="Times New Roman"/>
          <w:sz w:val="24"/>
          <w:szCs w:val="24"/>
        </w:rPr>
        <w:t>,</w:t>
      </w:r>
      <w:r w:rsidRPr="00781954">
        <w:rPr>
          <w:rFonts w:ascii="Times New Roman" w:hAnsi="Times New Roman" w:cs="Times New Roman"/>
          <w:sz w:val="24"/>
          <w:szCs w:val="24"/>
        </w:rPr>
        <w:t xml:space="preserve"> 6:00 PM</w:t>
      </w:r>
    </w:p>
    <w:p w:rsidR="00382EFF" w:rsidRPr="00781954" w:rsidRDefault="00382EFF" w:rsidP="00781954">
      <w:pPr>
        <w:pStyle w:val="PlainText"/>
        <w:jc w:val="center"/>
        <w:rPr>
          <w:rFonts w:ascii="Times New Roman" w:hAnsi="Times New Roman" w:cs="Times New Roman"/>
          <w:sz w:val="24"/>
          <w:szCs w:val="24"/>
        </w:rPr>
      </w:pPr>
      <w:r w:rsidRPr="00781954">
        <w:rPr>
          <w:rFonts w:ascii="Times New Roman" w:hAnsi="Times New Roman" w:cs="Times New Roman"/>
          <w:sz w:val="24"/>
          <w:szCs w:val="24"/>
        </w:rPr>
        <w:t>65 W.A. Jenkins Rd, Elizabethtown, KY 42701</w:t>
      </w:r>
    </w:p>
    <w:p w:rsidR="00382EFF" w:rsidRPr="00781954" w:rsidRDefault="00382EFF" w:rsidP="00551814">
      <w:pPr>
        <w:pStyle w:val="PlainText"/>
        <w:rPr>
          <w:rFonts w:ascii="Times New Roman" w:hAnsi="Times New Roman" w:cs="Times New Roman"/>
          <w:sz w:val="24"/>
          <w:szCs w:val="24"/>
        </w:rPr>
      </w:pPr>
    </w:p>
    <w:p w:rsidR="00CF7324" w:rsidRPr="00781954" w:rsidRDefault="00CF7324"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 Call to Order </w:t>
      </w:r>
      <w:r w:rsidRPr="00781954">
        <w:rPr>
          <w:rFonts w:ascii="Times New Roman" w:hAnsi="Times New Roman" w:cs="Times New Roman"/>
          <w:sz w:val="24"/>
          <w:szCs w:val="24"/>
        </w:rPr>
        <w:t xml:space="preserve"> </w:t>
      </w:r>
    </w:p>
    <w:p w:rsid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 Chairperson Charlie Wise called the meeting to order. The following members were present: Charlie Wise, Dawn Johnson, Ben Sego, and Steve Bland. Mr. Mark Casey was absent from the meeting. </w:t>
      </w:r>
    </w:p>
    <w:p w:rsidR="00781954" w:rsidRDefault="00781954"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Mr. Charlie Wise asked for a moment of silence in honor of Ms. Faye </w:t>
      </w:r>
      <w:proofErr w:type="spellStart"/>
      <w:r w:rsidRPr="00781954">
        <w:rPr>
          <w:rFonts w:ascii="Times New Roman" w:hAnsi="Times New Roman" w:cs="Times New Roman"/>
          <w:sz w:val="24"/>
          <w:szCs w:val="24"/>
        </w:rPr>
        <w:t>Atcher</w:t>
      </w:r>
      <w:proofErr w:type="spellEnd"/>
      <w:r w:rsidRPr="00781954">
        <w:rPr>
          <w:rFonts w:ascii="Times New Roman" w:hAnsi="Times New Roman" w:cs="Times New Roman"/>
          <w:sz w:val="24"/>
          <w:szCs w:val="24"/>
        </w:rPr>
        <w:t xml:space="preserve">, a retired </w:t>
      </w:r>
      <w:r w:rsidR="00781954">
        <w:rPr>
          <w:rFonts w:ascii="Times New Roman" w:hAnsi="Times New Roman" w:cs="Times New Roman"/>
          <w:sz w:val="24"/>
          <w:szCs w:val="24"/>
        </w:rPr>
        <w:t xml:space="preserve">educator with </w:t>
      </w:r>
      <w:r w:rsidRPr="00781954">
        <w:rPr>
          <w:rFonts w:ascii="Times New Roman" w:hAnsi="Times New Roman" w:cs="Times New Roman"/>
          <w:sz w:val="24"/>
          <w:szCs w:val="24"/>
        </w:rPr>
        <w:t xml:space="preserve">the Hardin County School District, who recently passed away. </w:t>
      </w: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I. Pledge of Allegiance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II. Board Commitments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V. Recognitions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V. Focus on Academics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 Director of Early Childhood Carlena Sheeran discussed preschool and kindergarten readiness. </w:t>
      </w: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VI. Recognition of Visitors </w:t>
      </w:r>
      <w:r w:rsidRPr="00781954">
        <w:rPr>
          <w:rFonts w:ascii="Times New Roman" w:hAnsi="Times New Roman" w:cs="Times New Roman"/>
          <w:sz w:val="24"/>
          <w:szCs w:val="24"/>
        </w:rPr>
        <w:t xml:space="preserve"> </w:t>
      </w:r>
    </w:p>
    <w:p w:rsidR="00781954" w:rsidRDefault="00781954"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Jenny Bowman and Ms. Katie </w:t>
      </w:r>
      <w:proofErr w:type="spellStart"/>
      <w:r>
        <w:rPr>
          <w:rFonts w:ascii="Times New Roman" w:hAnsi="Times New Roman" w:cs="Times New Roman"/>
          <w:sz w:val="24"/>
          <w:szCs w:val="24"/>
        </w:rPr>
        <w:t>Keary</w:t>
      </w:r>
      <w:proofErr w:type="spellEnd"/>
      <w:r w:rsidR="00382EFF" w:rsidRPr="00781954">
        <w:rPr>
          <w:rFonts w:ascii="Times New Roman" w:hAnsi="Times New Roman" w:cs="Times New Roman"/>
          <w:sz w:val="24"/>
          <w:szCs w:val="24"/>
        </w:rPr>
        <w:t xml:space="preserve"> introduced the Moms for Liberty Hardin County Chapter to the Board. </w:t>
      </w:r>
    </w:p>
    <w:p w:rsidR="00781954" w:rsidRDefault="00781954" w:rsidP="00551814">
      <w:pPr>
        <w:pStyle w:val="PlainText"/>
        <w:rPr>
          <w:rFonts w:ascii="Times New Roman" w:hAnsi="Times New Roman" w:cs="Times New Roman"/>
          <w:sz w:val="24"/>
          <w:szCs w:val="24"/>
        </w:rPr>
      </w:pPr>
    </w:p>
    <w:p w:rsid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Ms. Brenda Scott expressed concerns to the Board about not passing Critical Race Theory in our schools. </w:t>
      </w:r>
    </w:p>
    <w:p w:rsidR="00781954" w:rsidRDefault="00781954"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Ms. Carolyn Hicks was present to ask additional questions about the Moms for Liberty's agenda. The Board directed her to speak to the group outside of the Board meeting. </w:t>
      </w: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VII. Construction Updates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VII.A. Report on projects in progress from JRA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VIII. Consideration of the Consent Agenda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X. Consent Agenda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Order #10933 - Motion Passed: </w:t>
      </w:r>
      <w:r w:rsidRPr="00781954">
        <w:rPr>
          <w:rFonts w:ascii="Times New Roman" w:hAnsi="Times New Roman" w:cs="Times New Roman"/>
          <w:sz w:val="24"/>
          <w:szCs w:val="24"/>
        </w:rPr>
        <w:t xml:space="preserve"> Approval of the consent agenda as presented passed with a motion by Mr. Ben Sego and a second by Mr. Steve Bland.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Mr. Steve Bland           </w:t>
      </w:r>
      <w:r w:rsidR="00781954">
        <w:rPr>
          <w:rFonts w:ascii="Times New Roman" w:hAnsi="Times New Roman" w:cs="Times New Roman"/>
          <w:sz w:val="24"/>
          <w:szCs w:val="24"/>
        </w:rPr>
        <w:tab/>
      </w:r>
      <w:r w:rsidRPr="00781954">
        <w:rPr>
          <w:rFonts w:ascii="Times New Roman" w:hAnsi="Times New Roman" w:cs="Times New Roman"/>
          <w:sz w:val="24"/>
          <w:szCs w:val="24"/>
        </w:rPr>
        <w:t>Yes</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Mr. Mark Casey            </w:t>
      </w:r>
      <w:r w:rsidR="00781954">
        <w:rPr>
          <w:rFonts w:ascii="Times New Roman" w:hAnsi="Times New Roman" w:cs="Times New Roman"/>
          <w:sz w:val="24"/>
          <w:szCs w:val="24"/>
        </w:rPr>
        <w:tab/>
      </w:r>
      <w:r w:rsidRPr="00781954">
        <w:rPr>
          <w:rFonts w:ascii="Times New Roman" w:hAnsi="Times New Roman" w:cs="Times New Roman"/>
          <w:sz w:val="24"/>
          <w:szCs w:val="24"/>
        </w:rPr>
        <w:t>Absent</w:t>
      </w:r>
    </w:p>
    <w:p w:rsidR="00382EFF" w:rsidRPr="00781954" w:rsidRDefault="00781954"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Dawn </w:t>
      </w:r>
      <w:r w:rsidR="00382EFF" w:rsidRPr="00781954">
        <w:rPr>
          <w:rFonts w:ascii="Times New Roman" w:hAnsi="Times New Roman" w:cs="Times New Roman"/>
          <w:sz w:val="24"/>
          <w:szCs w:val="24"/>
        </w:rPr>
        <w:t xml:space="preserve">Logsdon </w:t>
      </w:r>
      <w:proofErr w:type="gramStart"/>
      <w:r w:rsidR="00382EFF" w:rsidRPr="00781954">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781954">
        <w:rPr>
          <w:rFonts w:ascii="Times New Roman" w:hAnsi="Times New Roman" w:cs="Times New Roman"/>
          <w:sz w:val="24"/>
          <w:szCs w:val="24"/>
        </w:rPr>
        <w:t>Yes</w:t>
      </w:r>
      <w:proofErr w:type="gramEnd"/>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Mr. Ben Sego              </w:t>
      </w:r>
      <w:r w:rsidR="00781954">
        <w:rPr>
          <w:rFonts w:ascii="Times New Roman" w:hAnsi="Times New Roman" w:cs="Times New Roman"/>
          <w:sz w:val="24"/>
          <w:szCs w:val="24"/>
        </w:rPr>
        <w:tab/>
      </w:r>
      <w:r w:rsidRPr="00781954">
        <w:rPr>
          <w:rFonts w:ascii="Times New Roman" w:hAnsi="Times New Roman" w:cs="Times New Roman"/>
          <w:sz w:val="24"/>
          <w:szCs w:val="24"/>
        </w:rPr>
        <w:t>Yes</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Mr. Charlie Wise          </w:t>
      </w:r>
      <w:r w:rsidR="00781954">
        <w:rPr>
          <w:rFonts w:ascii="Times New Roman" w:hAnsi="Times New Roman" w:cs="Times New Roman"/>
          <w:sz w:val="24"/>
          <w:szCs w:val="24"/>
        </w:rPr>
        <w:tab/>
      </w:r>
      <w:r w:rsidRPr="00781954">
        <w:rPr>
          <w:rFonts w:ascii="Times New Roman" w:hAnsi="Times New Roman" w:cs="Times New Roman"/>
          <w:sz w:val="24"/>
          <w:szCs w:val="24"/>
        </w:rPr>
        <w:t>Yes</w:t>
      </w: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X.A. Instructional Services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X.A.1. Approval of the Assurances from Federal Year 2022 </w:t>
      </w:r>
      <w:r w:rsidRPr="00781954">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X.A.2. Approval of the Memorandum of Agreement for the Full Utilization Agreement with Central Kentucky Head Start </w:t>
      </w:r>
      <w:r w:rsidRPr="00781954">
        <w:rPr>
          <w:rFonts w:ascii="Times New Roman" w:hAnsi="Times New Roman" w:cs="Times New Roman"/>
          <w:sz w:val="24"/>
          <w:szCs w:val="24"/>
        </w:rPr>
        <w:t xml:space="preserve"> </w:t>
      </w:r>
    </w:p>
    <w:p w:rsidR="00781954" w:rsidRDefault="00781954" w:rsidP="00551814">
      <w:pPr>
        <w:pStyle w:val="PlainText"/>
        <w:rPr>
          <w:rFonts w:ascii="Times New Roman" w:hAnsi="Times New Roman" w:cs="Times New Roman"/>
          <w:sz w:val="24"/>
          <w:szCs w:val="24"/>
        </w:rPr>
      </w:pPr>
    </w:p>
    <w:p w:rsidR="00781954" w:rsidRPr="00781954" w:rsidRDefault="00781954"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lastRenderedPageBreak/>
        <w:t xml:space="preserve">IX.B. Student Services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X.B.1. Received the Student Accident/Illness Report for 2020-2021 </w:t>
      </w:r>
      <w:r w:rsidRPr="00781954">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X.B.2. Approval of the Nonresident Contract Students for 2022-2023 </w:t>
      </w:r>
      <w:r w:rsidRPr="00781954">
        <w:rPr>
          <w:rFonts w:ascii="Times New Roman" w:hAnsi="Times New Roman" w:cs="Times New Roman"/>
          <w:sz w:val="24"/>
          <w:szCs w:val="24"/>
        </w:rPr>
        <w:t xml:space="preserve"> </w:t>
      </w:r>
    </w:p>
    <w:p w:rsidR="00781954" w:rsidRPr="00781954" w:rsidRDefault="00781954"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X.C. Financial Services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X.C.1. Received the Monthly Financial Reports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X.C.2. Approval of the Orders of the Treasurer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X.C.3. Received the School Activity Fund Balance Report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X.C.4. Approval of the American Rescue Plan (ARP) ESSER Assurances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X.C.5. Approval of BG-1 for the EC3 renovation project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X.C.6. Approval of the architect/engineer for the Woodland Elementary HVAC project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X.C.7. Approval of BG-4 bid packages 010, 020, 025, 030, 040, 050, 123, 220, and 260 for the Lincoln Trail Elementary project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X.C.8. Approval of CO-28-34 for the East Hardin Middle project </w:t>
      </w:r>
      <w:r w:rsidRPr="00781954">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IX.C.9. Approval of the contract with the Commonwealth of Kentucky to pay for 25% of operational cost of the Locally Operated Career &amp; Technical Ed Center (Early College and Career Center</w:t>
      </w:r>
      <w:proofErr w:type="gramStart"/>
      <w:r w:rsidRPr="00781954">
        <w:rPr>
          <w:rFonts w:ascii="Times New Roman" w:hAnsi="Times New Roman" w:cs="Times New Roman"/>
          <w:b/>
          <w:sz w:val="24"/>
          <w:szCs w:val="24"/>
        </w:rPr>
        <w:t>)not</w:t>
      </w:r>
      <w:proofErr w:type="gramEnd"/>
      <w:r w:rsidRPr="00781954">
        <w:rPr>
          <w:rFonts w:ascii="Times New Roman" w:hAnsi="Times New Roman" w:cs="Times New Roman"/>
          <w:b/>
          <w:sz w:val="24"/>
          <w:szCs w:val="24"/>
        </w:rPr>
        <w:t xml:space="preserve"> receiving state supplemental funding in 2020-21 </w:t>
      </w:r>
      <w:r w:rsidRPr="00781954">
        <w:rPr>
          <w:rFonts w:ascii="Times New Roman" w:hAnsi="Times New Roman" w:cs="Times New Roman"/>
          <w:sz w:val="24"/>
          <w:szCs w:val="24"/>
        </w:rPr>
        <w:t xml:space="preserve"> </w:t>
      </w:r>
    </w:p>
    <w:p w:rsidR="00781954" w:rsidRPr="00781954" w:rsidRDefault="00781954"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X.D. Human Resources </w:t>
      </w:r>
      <w:r w:rsidRPr="00781954">
        <w:rPr>
          <w:rFonts w:ascii="Times New Roman" w:hAnsi="Times New Roman" w:cs="Times New Roman"/>
          <w:sz w:val="24"/>
          <w:szCs w:val="24"/>
        </w:rPr>
        <w:t xml:space="preserve"> </w:t>
      </w:r>
    </w:p>
    <w:p w:rsidR="00781954" w:rsidRDefault="00382EFF" w:rsidP="00551814">
      <w:pPr>
        <w:pStyle w:val="PlainText"/>
        <w:rPr>
          <w:rFonts w:ascii="Times New Roman" w:hAnsi="Times New Roman" w:cs="Times New Roman"/>
          <w:b/>
          <w:sz w:val="24"/>
          <w:szCs w:val="24"/>
        </w:rPr>
      </w:pPr>
      <w:r w:rsidRPr="00781954">
        <w:rPr>
          <w:rFonts w:ascii="Times New Roman" w:hAnsi="Times New Roman" w:cs="Times New Roman"/>
          <w:b/>
          <w:sz w:val="24"/>
          <w:szCs w:val="24"/>
        </w:rPr>
        <w:t xml:space="preserve">IX.D.1. Certified Personnel Actions </w:t>
      </w:r>
    </w:p>
    <w:p w:rsidR="00781954" w:rsidRPr="00781954" w:rsidRDefault="00781954" w:rsidP="00781954">
      <w:pPr>
        <w:rPr>
          <w:bCs/>
          <w:u w:val="single"/>
        </w:rPr>
      </w:pPr>
      <w:r w:rsidRPr="00781954">
        <w:rPr>
          <w:bCs/>
          <w:u w:val="single"/>
        </w:rPr>
        <w:t>CERTIFIED HIRING</w:t>
      </w:r>
    </w:p>
    <w:p w:rsidR="00781954" w:rsidRPr="00781954" w:rsidRDefault="00781954" w:rsidP="00781954">
      <w:pPr>
        <w:rPr>
          <w:bCs/>
        </w:rPr>
      </w:pPr>
      <w:proofErr w:type="spellStart"/>
      <w:r w:rsidRPr="00781954">
        <w:rPr>
          <w:bCs/>
        </w:rPr>
        <w:t>Abshear</w:t>
      </w:r>
      <w:proofErr w:type="spellEnd"/>
      <w:r w:rsidRPr="00781954">
        <w:rPr>
          <w:bCs/>
        </w:rPr>
        <w:t>, Brandi – West Hardin, Language Arts/Social Studies</w:t>
      </w:r>
    </w:p>
    <w:p w:rsidR="00781954" w:rsidRPr="00781954" w:rsidRDefault="00781954" w:rsidP="00781954">
      <w:pPr>
        <w:rPr>
          <w:bCs/>
        </w:rPr>
      </w:pPr>
      <w:proofErr w:type="spellStart"/>
      <w:r w:rsidRPr="00781954">
        <w:rPr>
          <w:bCs/>
        </w:rPr>
        <w:t>Apatang</w:t>
      </w:r>
      <w:proofErr w:type="spellEnd"/>
      <w:r w:rsidRPr="00781954">
        <w:rPr>
          <w:bCs/>
        </w:rPr>
        <w:t>, Marita – Lincoln Trail, Academic Support</w:t>
      </w:r>
    </w:p>
    <w:p w:rsidR="00781954" w:rsidRPr="00781954" w:rsidRDefault="00781954" w:rsidP="00781954">
      <w:pPr>
        <w:rPr>
          <w:bCs/>
        </w:rPr>
      </w:pPr>
      <w:r w:rsidRPr="00781954">
        <w:rPr>
          <w:bCs/>
        </w:rPr>
        <w:t xml:space="preserve">Barnett, </w:t>
      </w:r>
      <w:proofErr w:type="spellStart"/>
      <w:r w:rsidRPr="00781954">
        <w:rPr>
          <w:bCs/>
        </w:rPr>
        <w:t>Lachel</w:t>
      </w:r>
      <w:proofErr w:type="spellEnd"/>
      <w:r w:rsidRPr="00781954">
        <w:rPr>
          <w:bCs/>
        </w:rPr>
        <w:t xml:space="preserve"> – Heartland, Preschool (Correction from 6/17/21 personnel actions.)</w:t>
      </w:r>
    </w:p>
    <w:p w:rsidR="00781954" w:rsidRPr="00781954" w:rsidRDefault="00781954" w:rsidP="00781954">
      <w:pPr>
        <w:rPr>
          <w:bCs/>
        </w:rPr>
      </w:pPr>
      <w:proofErr w:type="spellStart"/>
      <w:r w:rsidRPr="00781954">
        <w:rPr>
          <w:bCs/>
        </w:rPr>
        <w:t>Ceala</w:t>
      </w:r>
      <w:proofErr w:type="spellEnd"/>
      <w:r w:rsidRPr="00781954">
        <w:rPr>
          <w:bCs/>
        </w:rPr>
        <w:t>, Mariana – North Hardin, Exceptional Child/LI</w:t>
      </w:r>
    </w:p>
    <w:p w:rsidR="00781954" w:rsidRPr="00781954" w:rsidRDefault="00781954" w:rsidP="00781954">
      <w:pPr>
        <w:rPr>
          <w:bCs/>
        </w:rPr>
      </w:pPr>
      <w:r w:rsidRPr="00781954">
        <w:rPr>
          <w:bCs/>
        </w:rPr>
        <w:t>Crawley, Kaylee – College View Ex Child Office, Speech Therapist</w:t>
      </w:r>
    </w:p>
    <w:p w:rsidR="00781954" w:rsidRPr="00781954" w:rsidRDefault="00781954" w:rsidP="00781954">
      <w:pPr>
        <w:rPr>
          <w:bCs/>
        </w:rPr>
      </w:pPr>
      <w:r w:rsidRPr="00781954">
        <w:rPr>
          <w:bCs/>
        </w:rPr>
        <w:t>Crocker, Mary – J. T. Alton, Math</w:t>
      </w:r>
    </w:p>
    <w:p w:rsidR="00781954" w:rsidRPr="00781954" w:rsidRDefault="00781954" w:rsidP="00781954">
      <w:pPr>
        <w:rPr>
          <w:bCs/>
        </w:rPr>
      </w:pPr>
      <w:r w:rsidRPr="00781954">
        <w:rPr>
          <w:bCs/>
        </w:rPr>
        <w:t>Dobbs, Collin – West Hardin, Social Studies</w:t>
      </w:r>
    </w:p>
    <w:p w:rsidR="00781954" w:rsidRPr="00781954" w:rsidRDefault="00781954" w:rsidP="00781954">
      <w:pPr>
        <w:rPr>
          <w:bCs/>
        </w:rPr>
      </w:pPr>
      <w:r w:rsidRPr="00781954">
        <w:rPr>
          <w:bCs/>
        </w:rPr>
        <w:t>Dunn, Kelsey- North Hardin, Band</w:t>
      </w:r>
    </w:p>
    <w:p w:rsidR="00781954" w:rsidRPr="00781954" w:rsidRDefault="00781954" w:rsidP="00781954">
      <w:pPr>
        <w:rPr>
          <w:bCs/>
        </w:rPr>
      </w:pPr>
      <w:r w:rsidRPr="00781954">
        <w:rPr>
          <w:bCs/>
        </w:rPr>
        <w:t>Elliott, Jordan – North Hardin, Assistant Principal</w:t>
      </w:r>
    </w:p>
    <w:p w:rsidR="00781954" w:rsidRPr="00781954" w:rsidRDefault="00781954" w:rsidP="00781954">
      <w:pPr>
        <w:rPr>
          <w:bCs/>
        </w:rPr>
      </w:pPr>
      <w:proofErr w:type="spellStart"/>
      <w:r w:rsidRPr="00781954">
        <w:rPr>
          <w:bCs/>
        </w:rPr>
        <w:t>Erizer</w:t>
      </w:r>
      <w:proofErr w:type="spellEnd"/>
      <w:r w:rsidRPr="00781954">
        <w:rPr>
          <w:bCs/>
        </w:rPr>
        <w:t>, Courtney – Woodland, Grade 5</w:t>
      </w:r>
    </w:p>
    <w:p w:rsidR="00781954" w:rsidRPr="00781954" w:rsidRDefault="00781954" w:rsidP="00781954">
      <w:pPr>
        <w:rPr>
          <w:bCs/>
        </w:rPr>
      </w:pPr>
      <w:r w:rsidRPr="00781954">
        <w:rPr>
          <w:bCs/>
        </w:rPr>
        <w:t>Geer, Austin – North Middle, Related Arts</w:t>
      </w:r>
    </w:p>
    <w:p w:rsidR="00781954" w:rsidRPr="00781954" w:rsidRDefault="00781954" w:rsidP="00781954">
      <w:pPr>
        <w:rPr>
          <w:bCs/>
        </w:rPr>
      </w:pPr>
      <w:r w:rsidRPr="00781954">
        <w:rPr>
          <w:bCs/>
        </w:rPr>
        <w:t>Giles, Teri – Central Hardin, Math .5</w:t>
      </w:r>
    </w:p>
    <w:p w:rsidR="00781954" w:rsidRPr="00781954" w:rsidRDefault="00781954" w:rsidP="00781954">
      <w:pPr>
        <w:rPr>
          <w:bCs/>
        </w:rPr>
      </w:pPr>
      <w:proofErr w:type="spellStart"/>
      <w:r w:rsidRPr="00781954">
        <w:rPr>
          <w:bCs/>
        </w:rPr>
        <w:t>Ginn</w:t>
      </w:r>
      <w:proofErr w:type="spellEnd"/>
      <w:r w:rsidRPr="00781954">
        <w:rPr>
          <w:bCs/>
        </w:rPr>
        <w:t>, Kristina – Vine Grove, Primary</w:t>
      </w:r>
    </w:p>
    <w:p w:rsidR="00781954" w:rsidRPr="00781954" w:rsidRDefault="00781954" w:rsidP="00781954">
      <w:pPr>
        <w:rPr>
          <w:bCs/>
        </w:rPr>
      </w:pPr>
      <w:r w:rsidRPr="00781954">
        <w:rPr>
          <w:bCs/>
        </w:rPr>
        <w:t>Graham, Emily – New Highland, Grade 4</w:t>
      </w:r>
    </w:p>
    <w:p w:rsidR="00781954" w:rsidRPr="00781954" w:rsidRDefault="00781954" w:rsidP="00781954">
      <w:pPr>
        <w:rPr>
          <w:bCs/>
        </w:rPr>
      </w:pPr>
      <w:r w:rsidRPr="00781954">
        <w:rPr>
          <w:bCs/>
        </w:rPr>
        <w:t>Granger, Tracy – Central Hardin, Exceptional Child/LBD</w:t>
      </w:r>
    </w:p>
    <w:p w:rsidR="00781954" w:rsidRPr="00781954" w:rsidRDefault="00781954" w:rsidP="00781954">
      <w:pPr>
        <w:rPr>
          <w:bCs/>
        </w:rPr>
      </w:pPr>
      <w:proofErr w:type="spellStart"/>
      <w:r w:rsidRPr="00781954">
        <w:rPr>
          <w:bCs/>
        </w:rPr>
        <w:t>Griswell</w:t>
      </w:r>
      <w:proofErr w:type="spellEnd"/>
      <w:r w:rsidRPr="00781954">
        <w:rPr>
          <w:bCs/>
        </w:rPr>
        <w:t>, Brenna – Heartland, Primary</w:t>
      </w:r>
    </w:p>
    <w:p w:rsidR="00781954" w:rsidRPr="00781954" w:rsidRDefault="00781954" w:rsidP="00781954">
      <w:pPr>
        <w:rPr>
          <w:bCs/>
        </w:rPr>
      </w:pPr>
      <w:r w:rsidRPr="00781954">
        <w:rPr>
          <w:bCs/>
        </w:rPr>
        <w:t xml:space="preserve">Hayes, </w:t>
      </w:r>
      <w:proofErr w:type="spellStart"/>
      <w:r w:rsidRPr="00781954">
        <w:rPr>
          <w:bCs/>
        </w:rPr>
        <w:t>Rienna</w:t>
      </w:r>
      <w:proofErr w:type="spellEnd"/>
      <w:r w:rsidRPr="00781954">
        <w:rPr>
          <w:bCs/>
        </w:rPr>
        <w:t xml:space="preserve"> – North Hardin, Social Studies</w:t>
      </w:r>
    </w:p>
    <w:p w:rsidR="00781954" w:rsidRPr="00781954" w:rsidRDefault="00781954" w:rsidP="00781954">
      <w:pPr>
        <w:rPr>
          <w:bCs/>
        </w:rPr>
      </w:pPr>
      <w:r w:rsidRPr="00781954">
        <w:rPr>
          <w:bCs/>
        </w:rPr>
        <w:t>Hill, Corina – College View, Exceptional Child/LBD</w:t>
      </w:r>
    </w:p>
    <w:p w:rsidR="00781954" w:rsidRPr="00781954" w:rsidRDefault="00781954" w:rsidP="00781954">
      <w:pPr>
        <w:rPr>
          <w:bCs/>
        </w:rPr>
      </w:pPr>
      <w:proofErr w:type="spellStart"/>
      <w:r w:rsidRPr="00781954">
        <w:rPr>
          <w:bCs/>
        </w:rPr>
        <w:t>Hoopingarner</w:t>
      </w:r>
      <w:proofErr w:type="spellEnd"/>
      <w:r w:rsidRPr="00781954">
        <w:rPr>
          <w:bCs/>
        </w:rPr>
        <w:t>, Teresa – Woodland, Primary</w:t>
      </w:r>
    </w:p>
    <w:p w:rsidR="00781954" w:rsidRPr="00781954" w:rsidRDefault="00781954" w:rsidP="00781954">
      <w:pPr>
        <w:rPr>
          <w:bCs/>
        </w:rPr>
      </w:pPr>
      <w:r w:rsidRPr="00781954">
        <w:rPr>
          <w:bCs/>
        </w:rPr>
        <w:t>Jones, Shelby – Cecilia Valley, Exceptional Child/LI</w:t>
      </w:r>
    </w:p>
    <w:p w:rsidR="00781954" w:rsidRPr="00781954" w:rsidRDefault="00781954" w:rsidP="00781954">
      <w:pPr>
        <w:rPr>
          <w:bCs/>
        </w:rPr>
      </w:pPr>
      <w:r w:rsidRPr="00781954">
        <w:rPr>
          <w:bCs/>
        </w:rPr>
        <w:t>Kerr, J. Scott – Heartland, Exceptional Child/LBD</w:t>
      </w:r>
    </w:p>
    <w:p w:rsidR="00781954" w:rsidRPr="00781954" w:rsidRDefault="00781954" w:rsidP="00781954">
      <w:pPr>
        <w:rPr>
          <w:bCs/>
        </w:rPr>
      </w:pPr>
      <w:proofErr w:type="spellStart"/>
      <w:r w:rsidRPr="00781954">
        <w:rPr>
          <w:bCs/>
        </w:rPr>
        <w:t>Kintner</w:t>
      </w:r>
      <w:proofErr w:type="spellEnd"/>
      <w:r w:rsidRPr="00781954">
        <w:rPr>
          <w:bCs/>
        </w:rPr>
        <w:t>, Jillian – College View Ex Child Office, School Psychologist</w:t>
      </w:r>
    </w:p>
    <w:p w:rsidR="00781954" w:rsidRPr="00781954" w:rsidRDefault="00781954" w:rsidP="00781954">
      <w:pPr>
        <w:rPr>
          <w:bCs/>
        </w:rPr>
      </w:pPr>
      <w:r w:rsidRPr="00781954">
        <w:rPr>
          <w:bCs/>
        </w:rPr>
        <w:t>Lewis, Jennifer – J. T. Alton, Interim Principal (retired)</w:t>
      </w:r>
    </w:p>
    <w:p w:rsidR="00781954" w:rsidRPr="00781954" w:rsidRDefault="00781954" w:rsidP="00781954">
      <w:pPr>
        <w:rPr>
          <w:bCs/>
        </w:rPr>
      </w:pPr>
      <w:r w:rsidRPr="00781954">
        <w:rPr>
          <w:bCs/>
        </w:rPr>
        <w:t>Miller, Kristina – Central Hardin, Exceptional Child/LBD</w:t>
      </w:r>
    </w:p>
    <w:p w:rsidR="00781954" w:rsidRPr="00781954" w:rsidRDefault="00781954" w:rsidP="00781954">
      <w:pPr>
        <w:rPr>
          <w:bCs/>
        </w:rPr>
      </w:pPr>
      <w:r w:rsidRPr="00781954">
        <w:rPr>
          <w:bCs/>
        </w:rPr>
        <w:t>Montgomery, Christian – Rineyville, Primary</w:t>
      </w:r>
    </w:p>
    <w:p w:rsidR="00781954" w:rsidRPr="00781954" w:rsidRDefault="00781954" w:rsidP="00781954">
      <w:pPr>
        <w:rPr>
          <w:bCs/>
        </w:rPr>
      </w:pPr>
      <w:r w:rsidRPr="00781954">
        <w:rPr>
          <w:bCs/>
        </w:rPr>
        <w:t>Murdock, Rebecca – New Highland, Counselor</w:t>
      </w:r>
    </w:p>
    <w:p w:rsidR="00781954" w:rsidRPr="00781954" w:rsidRDefault="00781954" w:rsidP="00781954">
      <w:pPr>
        <w:rPr>
          <w:bCs/>
        </w:rPr>
      </w:pPr>
      <w:proofErr w:type="spellStart"/>
      <w:r w:rsidRPr="00781954">
        <w:rPr>
          <w:bCs/>
        </w:rPr>
        <w:t>Nall</w:t>
      </w:r>
      <w:proofErr w:type="spellEnd"/>
      <w:r w:rsidRPr="00781954">
        <w:rPr>
          <w:bCs/>
        </w:rPr>
        <w:t>, Kristen – Heartland, Grade 5</w:t>
      </w:r>
    </w:p>
    <w:p w:rsidR="00781954" w:rsidRPr="00781954" w:rsidRDefault="00781954" w:rsidP="00781954">
      <w:pPr>
        <w:rPr>
          <w:bCs/>
        </w:rPr>
      </w:pPr>
      <w:r w:rsidRPr="00781954">
        <w:rPr>
          <w:bCs/>
        </w:rPr>
        <w:t>Napper, Mikaela – G. C. Burkhead, Primary</w:t>
      </w:r>
    </w:p>
    <w:p w:rsidR="00781954" w:rsidRPr="00781954" w:rsidRDefault="00781954" w:rsidP="00781954">
      <w:pPr>
        <w:rPr>
          <w:bCs/>
        </w:rPr>
      </w:pPr>
      <w:r w:rsidRPr="00781954">
        <w:rPr>
          <w:bCs/>
        </w:rPr>
        <w:t>O’Bryan, Angie – Meadow View, Primary</w:t>
      </w:r>
    </w:p>
    <w:p w:rsidR="00781954" w:rsidRPr="00781954" w:rsidRDefault="00781954" w:rsidP="00781954">
      <w:pPr>
        <w:rPr>
          <w:bCs/>
        </w:rPr>
      </w:pPr>
      <w:r w:rsidRPr="00781954">
        <w:rPr>
          <w:bCs/>
        </w:rPr>
        <w:t>Petty, Tasha – New Hig</w:t>
      </w:r>
      <w:r w:rsidR="00534545">
        <w:rPr>
          <w:bCs/>
        </w:rPr>
        <w:t>h</w:t>
      </w:r>
      <w:r w:rsidRPr="00781954">
        <w:rPr>
          <w:bCs/>
        </w:rPr>
        <w:t>land, Exceptional Child/LI</w:t>
      </w:r>
    </w:p>
    <w:p w:rsidR="00781954" w:rsidRPr="00781954" w:rsidRDefault="00781954" w:rsidP="00781954">
      <w:pPr>
        <w:rPr>
          <w:bCs/>
        </w:rPr>
      </w:pPr>
      <w:r w:rsidRPr="00781954">
        <w:rPr>
          <w:bCs/>
        </w:rPr>
        <w:t>Purcell, Ashley – Vine Grove, Grade 5</w:t>
      </w:r>
    </w:p>
    <w:p w:rsidR="00781954" w:rsidRPr="00781954" w:rsidRDefault="00781954" w:rsidP="00781954">
      <w:pPr>
        <w:rPr>
          <w:bCs/>
        </w:rPr>
      </w:pPr>
      <w:r w:rsidRPr="00781954">
        <w:rPr>
          <w:bCs/>
        </w:rPr>
        <w:lastRenderedPageBreak/>
        <w:t>Rodriguez, Dawn – Heartland, Primary</w:t>
      </w:r>
    </w:p>
    <w:p w:rsidR="00781954" w:rsidRPr="00781954" w:rsidRDefault="00781954" w:rsidP="00781954">
      <w:pPr>
        <w:rPr>
          <w:bCs/>
        </w:rPr>
      </w:pPr>
      <w:r w:rsidRPr="00781954">
        <w:rPr>
          <w:bCs/>
        </w:rPr>
        <w:t xml:space="preserve">Santos, </w:t>
      </w:r>
      <w:proofErr w:type="spellStart"/>
      <w:r w:rsidRPr="00781954">
        <w:rPr>
          <w:bCs/>
        </w:rPr>
        <w:t>Katherin</w:t>
      </w:r>
      <w:proofErr w:type="spellEnd"/>
      <w:r w:rsidRPr="00781954">
        <w:rPr>
          <w:bCs/>
        </w:rPr>
        <w:t xml:space="preserve"> – North Hardin, Spanish</w:t>
      </w:r>
    </w:p>
    <w:p w:rsidR="00781954" w:rsidRPr="00781954" w:rsidRDefault="00781954" w:rsidP="00781954">
      <w:pPr>
        <w:rPr>
          <w:bCs/>
        </w:rPr>
      </w:pPr>
      <w:r w:rsidRPr="00781954">
        <w:rPr>
          <w:bCs/>
        </w:rPr>
        <w:t>Simpson, Laura – College View (HCS Virtual School), Math (.5)</w:t>
      </w:r>
    </w:p>
    <w:p w:rsidR="00781954" w:rsidRPr="00781954" w:rsidRDefault="00781954" w:rsidP="00781954">
      <w:pPr>
        <w:rPr>
          <w:bCs/>
        </w:rPr>
      </w:pPr>
      <w:r w:rsidRPr="00781954">
        <w:rPr>
          <w:bCs/>
        </w:rPr>
        <w:t>Smith, Brittany – Vine Grove, Primary</w:t>
      </w:r>
    </w:p>
    <w:p w:rsidR="00781954" w:rsidRPr="00781954" w:rsidRDefault="00781954" w:rsidP="00781954">
      <w:pPr>
        <w:rPr>
          <w:bCs/>
        </w:rPr>
      </w:pPr>
      <w:r w:rsidRPr="00781954">
        <w:rPr>
          <w:bCs/>
        </w:rPr>
        <w:t>Smith, Elizabeth – Bluegrass, Enrichment</w:t>
      </w:r>
    </w:p>
    <w:p w:rsidR="00781954" w:rsidRPr="00781954" w:rsidRDefault="00781954" w:rsidP="00781954">
      <w:pPr>
        <w:rPr>
          <w:bCs/>
        </w:rPr>
      </w:pPr>
      <w:r w:rsidRPr="00781954">
        <w:rPr>
          <w:bCs/>
        </w:rPr>
        <w:t>Schwartz, Miranda – North Park, Preschool</w:t>
      </w:r>
    </w:p>
    <w:p w:rsidR="00781954" w:rsidRPr="00781954" w:rsidRDefault="00781954" w:rsidP="00781954">
      <w:pPr>
        <w:rPr>
          <w:bCs/>
        </w:rPr>
      </w:pPr>
      <w:r w:rsidRPr="00781954">
        <w:rPr>
          <w:bCs/>
        </w:rPr>
        <w:t>Stevenson, Samantha – G. C. Burkhead, Exceptional Child/LBD</w:t>
      </w:r>
    </w:p>
    <w:p w:rsidR="00781954" w:rsidRPr="00781954" w:rsidRDefault="00781954" w:rsidP="00781954">
      <w:pPr>
        <w:rPr>
          <w:bCs/>
        </w:rPr>
      </w:pPr>
      <w:r w:rsidRPr="00781954">
        <w:rPr>
          <w:bCs/>
        </w:rPr>
        <w:t>Thomas, Whitney – North Middle, Exceptional Child/LBD</w:t>
      </w:r>
    </w:p>
    <w:p w:rsidR="00781954" w:rsidRPr="00781954" w:rsidRDefault="00781954" w:rsidP="00781954">
      <w:pPr>
        <w:rPr>
          <w:bCs/>
        </w:rPr>
      </w:pPr>
      <w:proofErr w:type="spellStart"/>
      <w:r w:rsidRPr="00781954">
        <w:rPr>
          <w:bCs/>
        </w:rPr>
        <w:t>Thouvenin</w:t>
      </w:r>
      <w:proofErr w:type="spellEnd"/>
      <w:r w:rsidRPr="00781954">
        <w:rPr>
          <w:bCs/>
        </w:rPr>
        <w:t>, Joshua – Radcliff, Physical Education</w:t>
      </w:r>
    </w:p>
    <w:p w:rsidR="00781954" w:rsidRPr="00781954" w:rsidRDefault="00781954" w:rsidP="00781954">
      <w:pPr>
        <w:rPr>
          <w:bCs/>
        </w:rPr>
      </w:pPr>
      <w:r w:rsidRPr="00781954">
        <w:rPr>
          <w:bCs/>
        </w:rPr>
        <w:t>Waits, Amy – North Hardin, Math</w:t>
      </w:r>
    </w:p>
    <w:p w:rsidR="00781954" w:rsidRPr="00781954" w:rsidRDefault="00781954" w:rsidP="00781954">
      <w:pPr>
        <w:rPr>
          <w:bCs/>
        </w:rPr>
      </w:pPr>
      <w:r w:rsidRPr="00781954">
        <w:rPr>
          <w:bCs/>
        </w:rPr>
        <w:t>Webb, Tara – North Hardin, Science</w:t>
      </w:r>
    </w:p>
    <w:p w:rsidR="00781954" w:rsidRPr="00781954" w:rsidRDefault="00781954" w:rsidP="00781954">
      <w:pPr>
        <w:rPr>
          <w:bCs/>
        </w:rPr>
      </w:pPr>
      <w:r w:rsidRPr="00781954">
        <w:rPr>
          <w:bCs/>
        </w:rPr>
        <w:t>Wilson, Samantha – Rineyville, Primary</w:t>
      </w:r>
    </w:p>
    <w:p w:rsidR="00781954" w:rsidRPr="00781954" w:rsidRDefault="00781954" w:rsidP="00781954">
      <w:pPr>
        <w:rPr>
          <w:bCs/>
        </w:rPr>
      </w:pPr>
      <w:r w:rsidRPr="00781954">
        <w:rPr>
          <w:bCs/>
        </w:rPr>
        <w:t>Wilson, Tracy – Vine Grove, Primary</w:t>
      </w:r>
    </w:p>
    <w:p w:rsidR="00781954" w:rsidRPr="00781954" w:rsidRDefault="00781954" w:rsidP="00781954">
      <w:pPr>
        <w:rPr>
          <w:bCs/>
        </w:rPr>
      </w:pPr>
      <w:r w:rsidRPr="00781954">
        <w:rPr>
          <w:bCs/>
        </w:rPr>
        <w:t>Woodson Jr, Robert – Early College and Career Center, Residential Maintenance</w:t>
      </w:r>
    </w:p>
    <w:p w:rsidR="00781954" w:rsidRPr="00781954" w:rsidRDefault="00781954" w:rsidP="00781954">
      <w:pPr>
        <w:rPr>
          <w:bCs/>
          <w:u w:val="single"/>
        </w:rPr>
      </w:pPr>
    </w:p>
    <w:p w:rsidR="00781954" w:rsidRPr="00781954" w:rsidRDefault="00781954" w:rsidP="00781954">
      <w:pPr>
        <w:rPr>
          <w:bCs/>
          <w:u w:val="single"/>
        </w:rPr>
      </w:pPr>
      <w:r w:rsidRPr="00781954">
        <w:rPr>
          <w:bCs/>
          <w:u w:val="single"/>
        </w:rPr>
        <w:t>CERTIFIED, LIMITED CONTRACT (originally on non-renewal list, re-employed before 6/30/21)</w:t>
      </w:r>
    </w:p>
    <w:p w:rsidR="00781954" w:rsidRPr="00781954" w:rsidRDefault="00781954" w:rsidP="00781954">
      <w:pPr>
        <w:rPr>
          <w:bCs/>
        </w:rPr>
      </w:pPr>
      <w:r w:rsidRPr="00781954">
        <w:rPr>
          <w:bCs/>
        </w:rPr>
        <w:t>Ashley, Ashley – Radcliff, Exceptional Child/LBD</w:t>
      </w:r>
    </w:p>
    <w:p w:rsidR="00781954" w:rsidRPr="00781954" w:rsidRDefault="00781954" w:rsidP="00781954">
      <w:pPr>
        <w:rPr>
          <w:bCs/>
        </w:rPr>
      </w:pPr>
      <w:r w:rsidRPr="00781954">
        <w:rPr>
          <w:bCs/>
        </w:rPr>
        <w:t>Baker, Courtney – North Park, Preschool</w:t>
      </w:r>
    </w:p>
    <w:p w:rsidR="00781954" w:rsidRPr="00781954" w:rsidRDefault="00781954" w:rsidP="00781954">
      <w:pPr>
        <w:rPr>
          <w:bCs/>
        </w:rPr>
      </w:pPr>
      <w:proofErr w:type="spellStart"/>
      <w:r w:rsidRPr="00781954">
        <w:rPr>
          <w:bCs/>
        </w:rPr>
        <w:t>Lipps</w:t>
      </w:r>
      <w:proofErr w:type="spellEnd"/>
      <w:r w:rsidRPr="00781954">
        <w:rPr>
          <w:bCs/>
        </w:rPr>
        <w:t>, Elizabeth – North Park, Preschool</w:t>
      </w:r>
    </w:p>
    <w:p w:rsidR="00781954" w:rsidRPr="00781954" w:rsidRDefault="00781954" w:rsidP="00781954">
      <w:pPr>
        <w:rPr>
          <w:bCs/>
        </w:rPr>
      </w:pPr>
      <w:r w:rsidRPr="00781954">
        <w:rPr>
          <w:bCs/>
        </w:rPr>
        <w:t>Mattingly, David – North Hardin, Math</w:t>
      </w:r>
    </w:p>
    <w:p w:rsidR="00781954" w:rsidRPr="00781954" w:rsidRDefault="00781954" w:rsidP="00781954">
      <w:pPr>
        <w:rPr>
          <w:bCs/>
        </w:rPr>
      </w:pPr>
      <w:r w:rsidRPr="00781954">
        <w:rPr>
          <w:bCs/>
        </w:rPr>
        <w:t>Singer, Isabella – Lakewood, Grade 5</w:t>
      </w:r>
    </w:p>
    <w:p w:rsidR="00781954" w:rsidRPr="00781954" w:rsidRDefault="00781954" w:rsidP="00781954">
      <w:pPr>
        <w:rPr>
          <w:bCs/>
        </w:rPr>
      </w:pPr>
      <w:proofErr w:type="spellStart"/>
      <w:r w:rsidRPr="00781954">
        <w:rPr>
          <w:bCs/>
        </w:rPr>
        <w:t>Wimberly</w:t>
      </w:r>
      <w:proofErr w:type="spellEnd"/>
      <w:r w:rsidRPr="00781954">
        <w:rPr>
          <w:bCs/>
        </w:rPr>
        <w:t>, Latonia – College View, Exceptional Child/LBD</w:t>
      </w:r>
    </w:p>
    <w:p w:rsidR="00781954" w:rsidRPr="00781954" w:rsidRDefault="00781954" w:rsidP="00781954">
      <w:pPr>
        <w:rPr>
          <w:bCs/>
        </w:rPr>
      </w:pPr>
    </w:p>
    <w:p w:rsidR="00781954" w:rsidRPr="00781954" w:rsidRDefault="00781954" w:rsidP="00781954">
      <w:pPr>
        <w:rPr>
          <w:bCs/>
          <w:u w:val="single"/>
        </w:rPr>
      </w:pPr>
      <w:r w:rsidRPr="00781954">
        <w:rPr>
          <w:bCs/>
          <w:u w:val="single"/>
        </w:rPr>
        <w:t>CERTIFIED CONTINUING CONTRACT (ORIGINALLY ON NON-RENEWAL LIST, RE-EMPLOYED BEFORE 6/20/21)</w:t>
      </w:r>
    </w:p>
    <w:p w:rsidR="00781954" w:rsidRPr="00781954" w:rsidRDefault="00781954" w:rsidP="00781954">
      <w:pPr>
        <w:rPr>
          <w:bCs/>
        </w:rPr>
      </w:pPr>
      <w:r w:rsidRPr="00781954">
        <w:rPr>
          <w:bCs/>
        </w:rPr>
        <w:t>Gallagher, M. Molly – North Middle, ESSER Support Teacher (reported previously as Limited Contract issued)</w:t>
      </w:r>
    </w:p>
    <w:p w:rsidR="00781954" w:rsidRPr="00781954" w:rsidRDefault="00781954" w:rsidP="00781954">
      <w:pPr>
        <w:rPr>
          <w:bCs/>
        </w:rPr>
      </w:pPr>
      <w:r w:rsidRPr="00781954">
        <w:rPr>
          <w:bCs/>
        </w:rPr>
        <w:t>Stevens, Melissa – New Highland, Exceptional Child/LI</w:t>
      </w:r>
    </w:p>
    <w:p w:rsidR="00781954" w:rsidRPr="00781954" w:rsidRDefault="00781954" w:rsidP="00781954">
      <w:pPr>
        <w:rPr>
          <w:bCs/>
          <w:u w:val="single"/>
        </w:rPr>
      </w:pPr>
    </w:p>
    <w:p w:rsidR="00781954" w:rsidRPr="00781954" w:rsidRDefault="00781954" w:rsidP="00781954">
      <w:pPr>
        <w:rPr>
          <w:bCs/>
        </w:rPr>
      </w:pPr>
      <w:r w:rsidRPr="00781954">
        <w:rPr>
          <w:bCs/>
          <w:u w:val="single"/>
        </w:rPr>
        <w:t>CERTIFIED RESIGNATIONS</w:t>
      </w:r>
      <w:r w:rsidRPr="00781954">
        <w:rPr>
          <w:bCs/>
        </w:rPr>
        <w:t xml:space="preserve"> </w:t>
      </w:r>
    </w:p>
    <w:p w:rsidR="00781954" w:rsidRPr="00781954" w:rsidRDefault="00781954" w:rsidP="00781954">
      <w:pPr>
        <w:rPr>
          <w:bCs/>
        </w:rPr>
      </w:pPr>
      <w:r w:rsidRPr="00781954">
        <w:rPr>
          <w:bCs/>
        </w:rPr>
        <w:t xml:space="preserve">Baker, Cynthia- J. T. Alton, Art – effective 6/30/21 </w:t>
      </w:r>
    </w:p>
    <w:p w:rsidR="00781954" w:rsidRPr="00781954" w:rsidRDefault="00781954" w:rsidP="00781954">
      <w:pPr>
        <w:rPr>
          <w:bCs/>
        </w:rPr>
      </w:pPr>
      <w:r w:rsidRPr="00781954">
        <w:rPr>
          <w:bCs/>
        </w:rPr>
        <w:t>Calloway, Jennie – Meadow View, Primary – effective 6/30/21</w:t>
      </w:r>
    </w:p>
    <w:p w:rsidR="00781954" w:rsidRPr="00781954" w:rsidRDefault="00781954" w:rsidP="00781954">
      <w:pPr>
        <w:rPr>
          <w:bCs/>
        </w:rPr>
      </w:pPr>
      <w:r w:rsidRPr="00781954">
        <w:rPr>
          <w:bCs/>
        </w:rPr>
        <w:t>Estes, Kevin – J. T. Alton, Principal – effective 7/9/21</w:t>
      </w:r>
    </w:p>
    <w:p w:rsidR="00781954" w:rsidRPr="00781954" w:rsidRDefault="00781954" w:rsidP="00781954">
      <w:pPr>
        <w:rPr>
          <w:bCs/>
        </w:rPr>
      </w:pPr>
      <w:proofErr w:type="spellStart"/>
      <w:r w:rsidRPr="00781954">
        <w:rPr>
          <w:bCs/>
        </w:rPr>
        <w:t>Froedge</w:t>
      </w:r>
      <w:proofErr w:type="spellEnd"/>
      <w:r w:rsidRPr="00781954">
        <w:rPr>
          <w:bCs/>
        </w:rPr>
        <w:t>, Brittany – North Middle, Band – effective 6/30/21</w:t>
      </w:r>
    </w:p>
    <w:p w:rsidR="00781954" w:rsidRPr="00781954" w:rsidRDefault="00781954" w:rsidP="00781954">
      <w:pPr>
        <w:rPr>
          <w:bCs/>
        </w:rPr>
      </w:pPr>
      <w:r w:rsidRPr="00781954">
        <w:rPr>
          <w:bCs/>
        </w:rPr>
        <w:t>Harper, Nathaniel – East Hardin, Science – effective 6/30/21</w:t>
      </w:r>
    </w:p>
    <w:p w:rsidR="00781954" w:rsidRPr="00781954" w:rsidRDefault="00781954" w:rsidP="00781954">
      <w:pPr>
        <w:rPr>
          <w:bCs/>
        </w:rPr>
      </w:pPr>
      <w:r w:rsidRPr="00781954">
        <w:rPr>
          <w:bCs/>
        </w:rPr>
        <w:t>Honaker, Joseph – East Hardin, Social Studies – effective 7/8/21</w:t>
      </w:r>
    </w:p>
    <w:p w:rsidR="00781954" w:rsidRPr="00781954" w:rsidRDefault="00781954" w:rsidP="00781954">
      <w:pPr>
        <w:rPr>
          <w:bCs/>
        </w:rPr>
      </w:pPr>
      <w:r w:rsidRPr="00781954">
        <w:rPr>
          <w:bCs/>
        </w:rPr>
        <w:t>Howard, Elizabeth – Rineyville, Exceptional Child/LBD – effective 7/6/21</w:t>
      </w:r>
    </w:p>
    <w:p w:rsidR="00781954" w:rsidRPr="00781954" w:rsidRDefault="00781954" w:rsidP="00781954">
      <w:pPr>
        <w:rPr>
          <w:bCs/>
        </w:rPr>
      </w:pPr>
      <w:r w:rsidRPr="00781954">
        <w:rPr>
          <w:bCs/>
        </w:rPr>
        <w:t>Kidd, Carrie – New Highland, Exceptional Child/LBD – effective 6/30/21</w:t>
      </w:r>
    </w:p>
    <w:p w:rsidR="00781954" w:rsidRPr="00781954" w:rsidRDefault="00781954" w:rsidP="00781954">
      <w:pPr>
        <w:rPr>
          <w:bCs/>
        </w:rPr>
      </w:pPr>
      <w:r w:rsidRPr="00781954">
        <w:rPr>
          <w:bCs/>
        </w:rPr>
        <w:t>Marcum, Erin – Radcliff, Primary – effective 7/12/21</w:t>
      </w:r>
    </w:p>
    <w:p w:rsidR="00781954" w:rsidRPr="00781954" w:rsidRDefault="00781954" w:rsidP="00781954">
      <w:pPr>
        <w:rPr>
          <w:bCs/>
        </w:rPr>
      </w:pPr>
      <w:r w:rsidRPr="00781954">
        <w:rPr>
          <w:bCs/>
        </w:rPr>
        <w:t>Matthews, Jacqueline – Woodland, Primary – effective 6/30/21</w:t>
      </w:r>
    </w:p>
    <w:p w:rsidR="00781954" w:rsidRPr="00781954" w:rsidRDefault="00781954" w:rsidP="00781954">
      <w:pPr>
        <w:rPr>
          <w:bCs/>
        </w:rPr>
      </w:pPr>
      <w:r w:rsidRPr="00781954">
        <w:rPr>
          <w:bCs/>
        </w:rPr>
        <w:t>Merrifield, Sheri – New Highland, Primary – effective 6/30/21</w:t>
      </w:r>
    </w:p>
    <w:p w:rsidR="00781954" w:rsidRPr="00781954" w:rsidRDefault="00781954" w:rsidP="00781954">
      <w:pPr>
        <w:rPr>
          <w:bCs/>
        </w:rPr>
      </w:pPr>
      <w:r w:rsidRPr="00781954">
        <w:rPr>
          <w:bCs/>
        </w:rPr>
        <w:t>Mills, Jennifer – Lincoln Trail Hospital, Homebound – effective 7/30/21</w:t>
      </w:r>
    </w:p>
    <w:p w:rsidR="00781954" w:rsidRPr="00781954" w:rsidRDefault="00781954" w:rsidP="00781954">
      <w:pPr>
        <w:rPr>
          <w:bCs/>
        </w:rPr>
      </w:pPr>
      <w:r w:rsidRPr="00781954">
        <w:rPr>
          <w:bCs/>
        </w:rPr>
        <w:t>Owensby, Charlotte – North Middle, Exceptional Chile/LBD – effective 6/30/21</w:t>
      </w:r>
    </w:p>
    <w:p w:rsidR="00781954" w:rsidRPr="00781954" w:rsidRDefault="00781954" w:rsidP="00781954">
      <w:pPr>
        <w:rPr>
          <w:bCs/>
        </w:rPr>
      </w:pPr>
      <w:r w:rsidRPr="00781954">
        <w:rPr>
          <w:bCs/>
        </w:rPr>
        <w:t>Queen, Caleb – Bluegrass, Technology – effective 7/9/21</w:t>
      </w:r>
    </w:p>
    <w:p w:rsidR="00781954" w:rsidRPr="00781954" w:rsidRDefault="00781954" w:rsidP="00781954">
      <w:pPr>
        <w:rPr>
          <w:bCs/>
        </w:rPr>
      </w:pPr>
      <w:r w:rsidRPr="00781954">
        <w:rPr>
          <w:bCs/>
        </w:rPr>
        <w:t xml:space="preserve">Reynolds, </w:t>
      </w:r>
      <w:proofErr w:type="spellStart"/>
      <w:r w:rsidRPr="00781954">
        <w:rPr>
          <w:bCs/>
        </w:rPr>
        <w:t>Jamilett</w:t>
      </w:r>
      <w:proofErr w:type="spellEnd"/>
      <w:r w:rsidRPr="00781954">
        <w:rPr>
          <w:bCs/>
        </w:rPr>
        <w:t xml:space="preserve"> – Bluegrass, Math Resource – effective 7/6/21</w:t>
      </w:r>
    </w:p>
    <w:p w:rsidR="00781954" w:rsidRPr="00781954" w:rsidRDefault="00781954" w:rsidP="00781954">
      <w:pPr>
        <w:rPr>
          <w:bCs/>
        </w:rPr>
      </w:pPr>
      <w:r w:rsidRPr="00781954">
        <w:rPr>
          <w:bCs/>
        </w:rPr>
        <w:t>Squires, Troy – Vine Grove, Exceptional Child/LBD – effective 7/10/21</w:t>
      </w:r>
    </w:p>
    <w:p w:rsidR="00781954" w:rsidRPr="00781954" w:rsidRDefault="00781954" w:rsidP="00781954">
      <w:pPr>
        <w:rPr>
          <w:bCs/>
        </w:rPr>
      </w:pPr>
      <w:r w:rsidRPr="00781954">
        <w:rPr>
          <w:bCs/>
        </w:rPr>
        <w:t>Stockton, Joseph – John Hardin, Exceptional Child/LBD – effective 6/30/21</w:t>
      </w:r>
    </w:p>
    <w:p w:rsidR="00781954" w:rsidRPr="00781954" w:rsidRDefault="00781954" w:rsidP="00781954">
      <w:pPr>
        <w:rPr>
          <w:bCs/>
          <w:u w:val="single"/>
        </w:rPr>
      </w:pPr>
    </w:p>
    <w:p w:rsidR="00781954" w:rsidRPr="00781954" w:rsidRDefault="00781954" w:rsidP="00781954">
      <w:pPr>
        <w:rPr>
          <w:bCs/>
          <w:u w:val="single"/>
        </w:rPr>
      </w:pPr>
      <w:r w:rsidRPr="00781954">
        <w:rPr>
          <w:bCs/>
          <w:u w:val="single"/>
        </w:rPr>
        <w:t>CERTIFIED RETIREMENTS</w:t>
      </w:r>
    </w:p>
    <w:p w:rsidR="00781954" w:rsidRPr="00781954" w:rsidRDefault="00781954" w:rsidP="00781954">
      <w:pPr>
        <w:rPr>
          <w:bCs/>
        </w:rPr>
      </w:pPr>
      <w:r w:rsidRPr="00781954">
        <w:rPr>
          <w:bCs/>
        </w:rPr>
        <w:t>Cottrell, Joan – Radcliff, Music – effective 7/31/21 (REVISED DATE, originally 6/30/21)</w:t>
      </w:r>
    </w:p>
    <w:p w:rsidR="00781954" w:rsidRPr="00781954" w:rsidRDefault="00781954" w:rsidP="00781954">
      <w:pPr>
        <w:rPr>
          <w:bCs/>
        </w:rPr>
      </w:pPr>
      <w:r w:rsidRPr="00781954">
        <w:rPr>
          <w:bCs/>
        </w:rPr>
        <w:t>Farrell, Regina – East Hardin, Music – effective 7/31/21 (REVISED DATE, originally 5/31/21)</w:t>
      </w:r>
    </w:p>
    <w:p w:rsidR="00781954" w:rsidRPr="00781954" w:rsidRDefault="00781954" w:rsidP="00781954">
      <w:pPr>
        <w:rPr>
          <w:bCs/>
        </w:rPr>
      </w:pPr>
      <w:proofErr w:type="spellStart"/>
      <w:r w:rsidRPr="00781954">
        <w:rPr>
          <w:bCs/>
        </w:rPr>
        <w:t>Priddy</w:t>
      </w:r>
      <w:proofErr w:type="spellEnd"/>
      <w:r w:rsidRPr="00781954">
        <w:rPr>
          <w:bCs/>
        </w:rPr>
        <w:t>, Diane – Creekside, Exceptional Child/LBD – effective 7/31/21</w:t>
      </w:r>
    </w:p>
    <w:p w:rsidR="00781954" w:rsidRPr="00781954" w:rsidRDefault="00781954" w:rsidP="00781954">
      <w:pPr>
        <w:rPr>
          <w:bCs/>
        </w:rPr>
      </w:pPr>
    </w:p>
    <w:p w:rsidR="00781954" w:rsidRPr="00781954" w:rsidRDefault="00781954" w:rsidP="00781954">
      <w:pPr>
        <w:rPr>
          <w:bCs/>
          <w:u w:val="single"/>
        </w:rPr>
      </w:pPr>
      <w:r w:rsidRPr="00781954">
        <w:rPr>
          <w:bCs/>
          <w:u w:val="single"/>
        </w:rPr>
        <w:t>CERTIFIED RETIREMENT – RESCINDED</w:t>
      </w:r>
    </w:p>
    <w:p w:rsidR="00781954" w:rsidRPr="00781954" w:rsidRDefault="00781954" w:rsidP="00781954">
      <w:pPr>
        <w:rPr>
          <w:bCs/>
          <w:u w:val="single"/>
        </w:rPr>
      </w:pPr>
      <w:r w:rsidRPr="00781954">
        <w:rPr>
          <w:bCs/>
        </w:rPr>
        <w:t>Dennis, Rebecca – Creekside</w:t>
      </w:r>
    </w:p>
    <w:p w:rsidR="00781954" w:rsidRPr="00781954" w:rsidRDefault="00781954" w:rsidP="00781954">
      <w:pPr>
        <w:rPr>
          <w:bCs/>
        </w:rPr>
      </w:pPr>
    </w:p>
    <w:p w:rsidR="00781954" w:rsidRPr="00781954" w:rsidRDefault="00781954" w:rsidP="00781954">
      <w:pPr>
        <w:rPr>
          <w:bCs/>
          <w:u w:val="single"/>
        </w:rPr>
      </w:pPr>
      <w:r w:rsidRPr="00781954">
        <w:rPr>
          <w:bCs/>
          <w:u w:val="single"/>
        </w:rPr>
        <w:t>CERTIFIED TRANSFERS</w:t>
      </w:r>
    </w:p>
    <w:p w:rsidR="00781954" w:rsidRPr="00781954" w:rsidRDefault="00781954" w:rsidP="00781954">
      <w:pPr>
        <w:rPr>
          <w:bCs/>
        </w:rPr>
      </w:pPr>
      <w:r w:rsidRPr="00781954">
        <w:rPr>
          <w:bCs/>
        </w:rPr>
        <w:t>Basham, Ellen – from Heartland, Kindergarten to Cecilia Valley, Primary</w:t>
      </w:r>
    </w:p>
    <w:p w:rsidR="00781954" w:rsidRPr="00781954" w:rsidRDefault="00781954" w:rsidP="00781954">
      <w:pPr>
        <w:rPr>
          <w:bCs/>
        </w:rPr>
      </w:pPr>
      <w:r w:rsidRPr="00781954">
        <w:rPr>
          <w:bCs/>
        </w:rPr>
        <w:t>Bristol, Eric – from Woodland, Grade 4 to New Highland, Assistant Principal</w:t>
      </w:r>
    </w:p>
    <w:p w:rsidR="00781954" w:rsidRPr="00781954" w:rsidRDefault="00781954" w:rsidP="00781954">
      <w:pPr>
        <w:rPr>
          <w:bCs/>
        </w:rPr>
      </w:pPr>
      <w:r w:rsidRPr="00781954">
        <w:rPr>
          <w:bCs/>
        </w:rPr>
        <w:t>Chancellor, Amy – from North Hardin, Social Studies to Rineyville, Counselor</w:t>
      </w:r>
    </w:p>
    <w:p w:rsidR="00781954" w:rsidRPr="00781954" w:rsidRDefault="00781954" w:rsidP="00781954">
      <w:pPr>
        <w:rPr>
          <w:bCs/>
        </w:rPr>
      </w:pPr>
      <w:r w:rsidRPr="00781954">
        <w:rPr>
          <w:bCs/>
        </w:rPr>
        <w:t>Cline, Catherine – from J. T. Alton, Exceptional Child/LBD to College View, Intervention Coach</w:t>
      </w:r>
    </w:p>
    <w:p w:rsidR="00781954" w:rsidRPr="00781954" w:rsidRDefault="00781954" w:rsidP="00781954">
      <w:pPr>
        <w:rPr>
          <w:bCs/>
        </w:rPr>
      </w:pPr>
      <w:r w:rsidRPr="00781954">
        <w:rPr>
          <w:bCs/>
        </w:rPr>
        <w:t>Diehl, Hannah – from West Hardin, Math to Heartland, Exceptional Child/LBD</w:t>
      </w:r>
    </w:p>
    <w:p w:rsidR="00781954" w:rsidRPr="00781954" w:rsidRDefault="00781954" w:rsidP="00781954">
      <w:pPr>
        <w:rPr>
          <w:bCs/>
        </w:rPr>
      </w:pPr>
      <w:r w:rsidRPr="00781954">
        <w:rPr>
          <w:bCs/>
        </w:rPr>
        <w:t>Frazier, Dawn – from Meadow View, Primary to New Highland, Math Resource</w:t>
      </w:r>
    </w:p>
    <w:p w:rsidR="00781954" w:rsidRPr="00781954" w:rsidRDefault="00781954" w:rsidP="00781954">
      <w:pPr>
        <w:rPr>
          <w:bCs/>
        </w:rPr>
      </w:pPr>
      <w:proofErr w:type="spellStart"/>
      <w:r w:rsidRPr="00781954">
        <w:rPr>
          <w:bCs/>
        </w:rPr>
        <w:t>Graziano</w:t>
      </w:r>
      <w:proofErr w:type="spellEnd"/>
      <w:r w:rsidRPr="00781954">
        <w:rPr>
          <w:bCs/>
        </w:rPr>
        <w:t>, Tara – Counselor, from John Hardin to Central Hardin</w:t>
      </w:r>
    </w:p>
    <w:p w:rsidR="00781954" w:rsidRPr="00781954" w:rsidRDefault="00781954" w:rsidP="00781954">
      <w:pPr>
        <w:rPr>
          <w:bCs/>
        </w:rPr>
      </w:pPr>
      <w:r w:rsidRPr="00781954">
        <w:rPr>
          <w:bCs/>
        </w:rPr>
        <w:t>Pleasant, Jacinta – from John Hardin, English to Bluegrass, .5 Assistant Principal/.5 Teacher</w:t>
      </w:r>
    </w:p>
    <w:p w:rsidR="00781954" w:rsidRPr="00781954" w:rsidRDefault="00781954" w:rsidP="00781954">
      <w:pPr>
        <w:rPr>
          <w:bCs/>
        </w:rPr>
      </w:pPr>
      <w:r w:rsidRPr="00781954">
        <w:rPr>
          <w:bCs/>
        </w:rPr>
        <w:t>Squires, Scott – from Lincoln Trail, Exceptional Child/LBD to Meadow View, Assistant Principal</w:t>
      </w:r>
    </w:p>
    <w:p w:rsidR="00781954" w:rsidRPr="00781954" w:rsidRDefault="00781954" w:rsidP="00781954">
      <w:pPr>
        <w:rPr>
          <w:bCs/>
        </w:rPr>
      </w:pPr>
      <w:r w:rsidRPr="00781954">
        <w:rPr>
          <w:bCs/>
        </w:rPr>
        <w:t>Tabb, Myra – from Central Hardin, Counselor to College View, Virtual High School Counselor</w:t>
      </w:r>
    </w:p>
    <w:p w:rsidR="00781954" w:rsidRPr="00781954" w:rsidRDefault="00781954" w:rsidP="00781954">
      <w:pPr>
        <w:rPr>
          <w:bCs/>
        </w:rPr>
      </w:pPr>
    </w:p>
    <w:p w:rsidR="00781954" w:rsidRPr="00781954" w:rsidRDefault="00781954" w:rsidP="00781954">
      <w:pPr>
        <w:rPr>
          <w:bCs/>
          <w:u w:val="single"/>
        </w:rPr>
      </w:pPr>
      <w:r w:rsidRPr="00781954">
        <w:rPr>
          <w:bCs/>
          <w:u w:val="single"/>
        </w:rPr>
        <w:t>SUBSTITUTE HIRING</w:t>
      </w:r>
    </w:p>
    <w:p w:rsidR="00781954" w:rsidRPr="00781954" w:rsidRDefault="00781954" w:rsidP="00781954">
      <w:pPr>
        <w:rPr>
          <w:bCs/>
        </w:rPr>
      </w:pPr>
      <w:r w:rsidRPr="00781954">
        <w:rPr>
          <w:bCs/>
        </w:rPr>
        <w:t>Breeding, Carissa</w:t>
      </w:r>
    </w:p>
    <w:p w:rsidR="00781954" w:rsidRPr="00781954" w:rsidRDefault="00781954" w:rsidP="00781954">
      <w:pPr>
        <w:rPr>
          <w:bCs/>
        </w:rPr>
      </w:pPr>
      <w:r w:rsidRPr="00781954">
        <w:rPr>
          <w:bCs/>
        </w:rPr>
        <w:t>Cain, Stevie</w:t>
      </w:r>
    </w:p>
    <w:p w:rsidR="00781954" w:rsidRPr="00781954" w:rsidRDefault="00781954" w:rsidP="00781954">
      <w:pPr>
        <w:rPr>
          <w:bCs/>
        </w:rPr>
      </w:pPr>
      <w:r w:rsidRPr="00781954">
        <w:rPr>
          <w:bCs/>
        </w:rPr>
        <w:t>Kim, Bo</w:t>
      </w:r>
    </w:p>
    <w:p w:rsidR="00781954" w:rsidRPr="00781954" w:rsidRDefault="00781954" w:rsidP="00781954">
      <w:pPr>
        <w:rPr>
          <w:bCs/>
        </w:rPr>
      </w:pPr>
      <w:r w:rsidRPr="00781954">
        <w:rPr>
          <w:bCs/>
        </w:rPr>
        <w:t>Miller, Natalie</w:t>
      </w:r>
    </w:p>
    <w:p w:rsidR="00781954" w:rsidRPr="00781954" w:rsidRDefault="00781954" w:rsidP="00781954">
      <w:pPr>
        <w:rPr>
          <w:bCs/>
        </w:rPr>
      </w:pPr>
      <w:r w:rsidRPr="00781954">
        <w:rPr>
          <w:bCs/>
        </w:rPr>
        <w:t>Wilson, Laura</w:t>
      </w:r>
    </w:p>
    <w:p w:rsidR="00781954" w:rsidRPr="00781954" w:rsidRDefault="00781954" w:rsidP="00781954">
      <w:pPr>
        <w:shd w:val="clear" w:color="auto" w:fill="FFFFFF"/>
        <w:rPr>
          <w:color w:val="222222"/>
        </w:rPr>
      </w:pPr>
    </w:p>
    <w:p w:rsidR="00781954" w:rsidRPr="00781954" w:rsidRDefault="00781954" w:rsidP="00781954">
      <w:pPr>
        <w:rPr>
          <w:bCs/>
          <w:u w:val="single"/>
        </w:rPr>
      </w:pPr>
      <w:r w:rsidRPr="00781954">
        <w:rPr>
          <w:bCs/>
          <w:u w:val="single"/>
        </w:rPr>
        <w:t>SUBSTITUTE RESIGNATIONS</w:t>
      </w:r>
    </w:p>
    <w:p w:rsidR="00781954" w:rsidRPr="00781954" w:rsidRDefault="00781954" w:rsidP="00781954">
      <w:pPr>
        <w:rPr>
          <w:bCs/>
        </w:rPr>
      </w:pPr>
      <w:r w:rsidRPr="00781954">
        <w:rPr>
          <w:bCs/>
        </w:rPr>
        <w:t>Ross, Elizabeth – effective 6/17/21</w:t>
      </w:r>
    </w:p>
    <w:p w:rsidR="00781954" w:rsidRPr="00781954" w:rsidRDefault="00781954" w:rsidP="00781954">
      <w:pPr>
        <w:rPr>
          <w:bCs/>
        </w:rPr>
      </w:pPr>
      <w:r w:rsidRPr="00781954">
        <w:rPr>
          <w:bCs/>
        </w:rPr>
        <w:t>Scarborough, Marco – effective 6/3/21</w:t>
      </w:r>
    </w:p>
    <w:p w:rsidR="00781954" w:rsidRPr="00781954" w:rsidRDefault="00781954" w:rsidP="00781954">
      <w:pPr>
        <w:rPr>
          <w:bCs/>
        </w:rPr>
      </w:pPr>
      <w:r w:rsidRPr="00781954">
        <w:rPr>
          <w:bCs/>
        </w:rPr>
        <w:t>Todd, Jeannette – effective 6/17/21</w:t>
      </w:r>
    </w:p>
    <w:p w:rsidR="00781954" w:rsidRPr="00781954" w:rsidRDefault="00781954" w:rsidP="00781954">
      <w:pPr>
        <w:rPr>
          <w:bCs/>
          <w:u w:val="single"/>
        </w:rPr>
      </w:pPr>
    </w:p>
    <w:p w:rsidR="00781954" w:rsidRPr="00781954" w:rsidRDefault="00781954" w:rsidP="00781954">
      <w:pPr>
        <w:rPr>
          <w:bCs/>
          <w:u w:val="single"/>
        </w:rPr>
      </w:pPr>
      <w:r w:rsidRPr="00781954">
        <w:rPr>
          <w:bCs/>
          <w:u w:val="single"/>
        </w:rPr>
        <w:t>EXTRA-CURRICULAR/PARAPROFESSIONAL HIRING</w:t>
      </w:r>
    </w:p>
    <w:p w:rsidR="00781954" w:rsidRPr="00781954" w:rsidRDefault="00781954" w:rsidP="00781954">
      <w:pPr>
        <w:rPr>
          <w:bCs/>
        </w:rPr>
      </w:pPr>
      <w:r w:rsidRPr="00781954">
        <w:rPr>
          <w:bCs/>
        </w:rPr>
        <w:t>Burnett, Sherry – West Hardin, Cheer Coach</w:t>
      </w:r>
    </w:p>
    <w:p w:rsidR="00781954" w:rsidRPr="00781954" w:rsidRDefault="00781954" w:rsidP="00781954">
      <w:pPr>
        <w:rPr>
          <w:bCs/>
        </w:rPr>
      </w:pPr>
      <w:r w:rsidRPr="00781954">
        <w:rPr>
          <w:bCs/>
        </w:rPr>
        <w:t>Dunn, Kelsey – North Hardin, Band Director Assistant #2</w:t>
      </w:r>
    </w:p>
    <w:p w:rsidR="00781954" w:rsidRPr="00781954" w:rsidRDefault="00781954" w:rsidP="00781954">
      <w:pPr>
        <w:rPr>
          <w:bCs/>
        </w:rPr>
      </w:pPr>
      <w:proofErr w:type="spellStart"/>
      <w:r w:rsidRPr="00781954">
        <w:rPr>
          <w:bCs/>
        </w:rPr>
        <w:t>Frakes</w:t>
      </w:r>
      <w:proofErr w:type="spellEnd"/>
      <w:r w:rsidRPr="00781954">
        <w:rPr>
          <w:bCs/>
        </w:rPr>
        <w:t>, Christine – John Hardin, Girls Soccer Assistant Coach</w:t>
      </w:r>
    </w:p>
    <w:p w:rsidR="00781954" w:rsidRPr="00781954" w:rsidRDefault="00781954" w:rsidP="00781954">
      <w:pPr>
        <w:rPr>
          <w:bCs/>
        </w:rPr>
      </w:pPr>
      <w:r w:rsidRPr="00781954">
        <w:rPr>
          <w:bCs/>
        </w:rPr>
        <w:t>Gage, Caitlin – Central Hardin, Boys Cross Country Assistant Coach</w:t>
      </w:r>
    </w:p>
    <w:p w:rsidR="00781954" w:rsidRPr="00781954" w:rsidRDefault="00781954" w:rsidP="00781954">
      <w:pPr>
        <w:rPr>
          <w:bCs/>
        </w:rPr>
      </w:pPr>
      <w:r w:rsidRPr="00781954">
        <w:rPr>
          <w:bCs/>
        </w:rPr>
        <w:t xml:space="preserve">Hampton, </w:t>
      </w:r>
      <w:proofErr w:type="spellStart"/>
      <w:r w:rsidRPr="00781954">
        <w:rPr>
          <w:bCs/>
        </w:rPr>
        <w:t>Ebonie</w:t>
      </w:r>
      <w:proofErr w:type="spellEnd"/>
      <w:r w:rsidRPr="00781954">
        <w:rPr>
          <w:bCs/>
        </w:rPr>
        <w:t xml:space="preserve"> – John Hardin, Volleyball Assistant Coach 19%</w:t>
      </w:r>
    </w:p>
    <w:p w:rsidR="00781954" w:rsidRPr="00781954" w:rsidRDefault="00781954" w:rsidP="00781954">
      <w:pPr>
        <w:rPr>
          <w:bCs/>
        </w:rPr>
      </w:pPr>
      <w:r w:rsidRPr="00781954">
        <w:rPr>
          <w:bCs/>
        </w:rPr>
        <w:t xml:space="preserve"> </w:t>
      </w:r>
    </w:p>
    <w:p w:rsidR="00781954" w:rsidRPr="00781954" w:rsidRDefault="00781954" w:rsidP="00781954">
      <w:pPr>
        <w:rPr>
          <w:bCs/>
          <w:u w:val="single"/>
        </w:rPr>
      </w:pPr>
      <w:r w:rsidRPr="00781954">
        <w:rPr>
          <w:bCs/>
          <w:u w:val="single"/>
        </w:rPr>
        <w:t>EXTRA-CURRICULAR/PARAPROFESSIONAL RESIGNATIONS</w:t>
      </w:r>
    </w:p>
    <w:p w:rsidR="00781954" w:rsidRPr="00781954" w:rsidRDefault="00781954" w:rsidP="00781954">
      <w:pPr>
        <w:rPr>
          <w:bCs/>
        </w:rPr>
      </w:pPr>
      <w:r w:rsidRPr="00781954">
        <w:rPr>
          <w:bCs/>
        </w:rPr>
        <w:t>Baker, Michael – East Hardin, Football Assistant Coach 99% - effective 7/2/21</w:t>
      </w:r>
    </w:p>
    <w:p w:rsidR="00781954" w:rsidRPr="00781954" w:rsidRDefault="00781954" w:rsidP="00781954">
      <w:pPr>
        <w:rPr>
          <w:bCs/>
        </w:rPr>
      </w:pPr>
      <w:proofErr w:type="spellStart"/>
      <w:r w:rsidRPr="00781954">
        <w:rPr>
          <w:bCs/>
        </w:rPr>
        <w:t>Efird</w:t>
      </w:r>
      <w:proofErr w:type="spellEnd"/>
      <w:r w:rsidRPr="00781954">
        <w:rPr>
          <w:bCs/>
        </w:rPr>
        <w:t>, Josh – North Middle, Football Assistant Coach 1% - effective 6/29/21</w:t>
      </w:r>
    </w:p>
    <w:p w:rsidR="00781954" w:rsidRPr="00781954" w:rsidRDefault="00781954" w:rsidP="00781954">
      <w:pPr>
        <w:rPr>
          <w:bCs/>
        </w:rPr>
      </w:pPr>
      <w:proofErr w:type="spellStart"/>
      <w:r w:rsidRPr="00781954">
        <w:rPr>
          <w:bCs/>
        </w:rPr>
        <w:t>Froedge</w:t>
      </w:r>
      <w:proofErr w:type="spellEnd"/>
      <w:r w:rsidRPr="00781954">
        <w:rPr>
          <w:bCs/>
        </w:rPr>
        <w:t>, Brittany – North Hardin, Band Director Assistant #1 – effective 6/30/21</w:t>
      </w:r>
    </w:p>
    <w:p w:rsidR="00781954" w:rsidRPr="00781954" w:rsidRDefault="00781954" w:rsidP="00781954">
      <w:pPr>
        <w:rPr>
          <w:bCs/>
        </w:rPr>
      </w:pPr>
      <w:r w:rsidRPr="00781954">
        <w:rPr>
          <w:bCs/>
        </w:rPr>
        <w:t>Harper, Nathaniel – East Hardin, Boys Basketball 7</w:t>
      </w:r>
      <w:r w:rsidRPr="00781954">
        <w:rPr>
          <w:bCs/>
          <w:vertAlign w:val="superscript"/>
        </w:rPr>
        <w:t>th</w:t>
      </w:r>
      <w:r w:rsidRPr="00781954">
        <w:rPr>
          <w:bCs/>
        </w:rPr>
        <w:t xml:space="preserve"> Grade Coach – effective 6/30/21</w:t>
      </w:r>
    </w:p>
    <w:p w:rsidR="00781954" w:rsidRPr="00781954" w:rsidRDefault="00781954" w:rsidP="00781954">
      <w:pPr>
        <w:rPr>
          <w:bCs/>
        </w:rPr>
      </w:pPr>
      <w:proofErr w:type="spellStart"/>
      <w:r w:rsidRPr="00781954">
        <w:rPr>
          <w:bCs/>
        </w:rPr>
        <w:t>Haun</w:t>
      </w:r>
      <w:proofErr w:type="spellEnd"/>
      <w:r w:rsidRPr="00781954">
        <w:rPr>
          <w:bCs/>
        </w:rPr>
        <w:t>, Shelly – North Middle, Yearbook Advisor – effective 6/30/21</w:t>
      </w:r>
    </w:p>
    <w:p w:rsidR="00781954" w:rsidRPr="00781954" w:rsidRDefault="00781954" w:rsidP="00781954">
      <w:pPr>
        <w:rPr>
          <w:bCs/>
        </w:rPr>
      </w:pPr>
      <w:r w:rsidRPr="00781954">
        <w:rPr>
          <w:bCs/>
        </w:rPr>
        <w:t>Knoll, Jessica – North Hardin, Girls Track Assistant Coach 24% - effective 6/27/21</w:t>
      </w:r>
    </w:p>
    <w:p w:rsidR="00781954" w:rsidRPr="00781954" w:rsidRDefault="00781954" w:rsidP="00781954">
      <w:pPr>
        <w:rPr>
          <w:bCs/>
        </w:rPr>
      </w:pPr>
      <w:r w:rsidRPr="00781954">
        <w:rPr>
          <w:bCs/>
        </w:rPr>
        <w:t>Meyer, Heath – North Middle, Academic Coach – effective 6/30/21</w:t>
      </w:r>
    </w:p>
    <w:p w:rsidR="00781954" w:rsidRPr="00781954" w:rsidRDefault="00781954" w:rsidP="00781954">
      <w:pPr>
        <w:rPr>
          <w:bCs/>
        </w:rPr>
      </w:pPr>
      <w:r w:rsidRPr="00781954">
        <w:rPr>
          <w:bCs/>
        </w:rPr>
        <w:t>Meyer, Heath – North Middle, Archery Assistant Coach – effective 6/30/21</w:t>
      </w:r>
    </w:p>
    <w:p w:rsidR="00781954" w:rsidRPr="00781954" w:rsidRDefault="00781954" w:rsidP="00781954">
      <w:pPr>
        <w:rPr>
          <w:bCs/>
        </w:rPr>
      </w:pPr>
      <w:r w:rsidRPr="00781954">
        <w:rPr>
          <w:bCs/>
        </w:rPr>
        <w:t>Murray, Darryl – J. T. Alton, 8</w:t>
      </w:r>
      <w:r w:rsidRPr="00781954">
        <w:rPr>
          <w:bCs/>
          <w:vertAlign w:val="superscript"/>
        </w:rPr>
        <w:t>th</w:t>
      </w:r>
      <w:r w:rsidRPr="00781954">
        <w:rPr>
          <w:bCs/>
        </w:rPr>
        <w:t xml:space="preserve"> Grade Girls Basketball Coach – effective 6/30/21</w:t>
      </w:r>
    </w:p>
    <w:p w:rsidR="00781954" w:rsidRPr="00781954" w:rsidRDefault="00781954" w:rsidP="00781954">
      <w:pPr>
        <w:rPr>
          <w:bCs/>
        </w:rPr>
      </w:pPr>
      <w:r w:rsidRPr="00781954">
        <w:rPr>
          <w:bCs/>
        </w:rPr>
        <w:t>Ritter, Ryan – North Hardin, Archery Head Coach – effective 6/30/21</w:t>
      </w:r>
    </w:p>
    <w:p w:rsidR="00781954" w:rsidRPr="00781954" w:rsidRDefault="00781954" w:rsidP="00781954">
      <w:pPr>
        <w:rPr>
          <w:bCs/>
        </w:rPr>
      </w:pPr>
      <w:r w:rsidRPr="00781954">
        <w:rPr>
          <w:bCs/>
        </w:rPr>
        <w:t>Rucker-Murray, Cynthia – J. T. Alton, 7</w:t>
      </w:r>
      <w:r w:rsidRPr="00781954">
        <w:rPr>
          <w:bCs/>
          <w:vertAlign w:val="superscript"/>
        </w:rPr>
        <w:t>th</w:t>
      </w:r>
      <w:r w:rsidRPr="00781954">
        <w:rPr>
          <w:bCs/>
        </w:rPr>
        <w:t xml:space="preserve"> Grade Girls Basketball Coach – effective 6/30/21</w:t>
      </w:r>
    </w:p>
    <w:p w:rsidR="00781954" w:rsidRPr="00781954" w:rsidRDefault="00781954" w:rsidP="00781954">
      <w:pPr>
        <w:rPr>
          <w:bCs/>
        </w:rPr>
      </w:pPr>
      <w:r w:rsidRPr="00781954">
        <w:rPr>
          <w:bCs/>
        </w:rPr>
        <w:t>Squires, Scott – Central Hardin, Baseball Assistant Coach 50% - effective 6/18/21</w:t>
      </w:r>
    </w:p>
    <w:p w:rsidR="00781954" w:rsidRPr="00781954" w:rsidRDefault="00781954" w:rsidP="00781954">
      <w:pPr>
        <w:rPr>
          <w:bCs/>
        </w:rPr>
      </w:pPr>
      <w:r w:rsidRPr="00781954">
        <w:rPr>
          <w:bCs/>
        </w:rPr>
        <w:t>Squires, Scott – Central Hardin, Boys Basketball Assistant Coach 87% - effective 6/18/21</w:t>
      </w:r>
    </w:p>
    <w:p w:rsidR="00781954" w:rsidRPr="00781954" w:rsidRDefault="00781954" w:rsidP="00781954">
      <w:pPr>
        <w:rPr>
          <w:bCs/>
        </w:rPr>
      </w:pPr>
      <w:r w:rsidRPr="00781954">
        <w:rPr>
          <w:bCs/>
        </w:rPr>
        <w:t>Squires, Troy – Central Hardin, Boys Basketball Assistant Coach 8% - effective 7/10/21</w:t>
      </w:r>
    </w:p>
    <w:p w:rsidR="00781954" w:rsidRPr="00781954" w:rsidRDefault="00781954" w:rsidP="00781954">
      <w:pPr>
        <w:rPr>
          <w:bCs/>
        </w:rPr>
      </w:pPr>
      <w:r w:rsidRPr="00781954">
        <w:rPr>
          <w:bCs/>
        </w:rPr>
        <w:t>Stockton, Joseph – John Hardin, Boys Track Head Coach – effective 6/30/21</w:t>
      </w:r>
    </w:p>
    <w:p w:rsidR="00382EFF" w:rsidRDefault="00781954" w:rsidP="00781954">
      <w:pPr>
        <w:pStyle w:val="PlainText"/>
        <w:rPr>
          <w:rFonts w:ascii="Times New Roman" w:hAnsi="Times New Roman" w:cs="Times New Roman"/>
          <w:bCs/>
          <w:sz w:val="24"/>
          <w:szCs w:val="24"/>
        </w:rPr>
      </w:pPr>
      <w:r w:rsidRPr="00781954">
        <w:rPr>
          <w:rFonts w:ascii="Times New Roman" w:hAnsi="Times New Roman" w:cs="Times New Roman"/>
          <w:bCs/>
          <w:sz w:val="24"/>
          <w:szCs w:val="24"/>
        </w:rPr>
        <w:t>Stockton, Joseph – John Hardin, Boys Track Assistant Coach 50% - effective 6/30/21</w:t>
      </w:r>
    </w:p>
    <w:p w:rsidR="00781954" w:rsidRPr="00781954" w:rsidRDefault="00781954" w:rsidP="00781954">
      <w:pPr>
        <w:pStyle w:val="PlainText"/>
        <w:rPr>
          <w:rFonts w:ascii="Times New Roman" w:hAnsi="Times New Roman" w:cs="Times New Roman"/>
          <w:sz w:val="24"/>
          <w:szCs w:val="24"/>
        </w:rPr>
      </w:pPr>
    </w:p>
    <w:p w:rsidR="00781954" w:rsidRPr="00781954" w:rsidRDefault="00382EFF" w:rsidP="00781954">
      <w:pPr>
        <w:rPr>
          <w:u w:val="single"/>
        </w:rPr>
      </w:pPr>
      <w:r w:rsidRPr="00781954">
        <w:rPr>
          <w:b/>
        </w:rPr>
        <w:t>IX.D.2. Classified Personnel Actions</w:t>
      </w:r>
      <w:r w:rsidR="00781954">
        <w:rPr>
          <w:b/>
        </w:rPr>
        <w:br/>
      </w:r>
      <w:r w:rsidR="00781954" w:rsidRPr="00781954">
        <w:rPr>
          <w:u w:val="single"/>
        </w:rPr>
        <w:t>CLASSIFIED HIRING:</w:t>
      </w:r>
    </w:p>
    <w:p w:rsidR="00781954" w:rsidRPr="00781954" w:rsidRDefault="00781954" w:rsidP="00781954">
      <w:proofErr w:type="spellStart"/>
      <w:r w:rsidRPr="00781954">
        <w:t>Burrus</w:t>
      </w:r>
      <w:proofErr w:type="spellEnd"/>
      <w:r w:rsidRPr="00781954">
        <w:t xml:space="preserve">, </w:t>
      </w:r>
      <w:proofErr w:type="spellStart"/>
      <w:r w:rsidRPr="00781954">
        <w:t>Raykeisha</w:t>
      </w:r>
      <w:proofErr w:type="spellEnd"/>
      <w:r w:rsidRPr="00781954">
        <w:t xml:space="preserve"> – Full-time Childcare Monitor at North Park Elementary</w:t>
      </w:r>
    </w:p>
    <w:p w:rsidR="00781954" w:rsidRPr="00781954" w:rsidRDefault="00781954" w:rsidP="00781954">
      <w:proofErr w:type="spellStart"/>
      <w:r w:rsidRPr="00781954">
        <w:t>Chvala</w:t>
      </w:r>
      <w:proofErr w:type="spellEnd"/>
      <w:r w:rsidRPr="00781954">
        <w:t>-Grubbs, Ashlyn – Student Worker at Heartland Elementary</w:t>
      </w:r>
    </w:p>
    <w:p w:rsidR="00781954" w:rsidRPr="00781954" w:rsidRDefault="00781954" w:rsidP="00781954">
      <w:r w:rsidRPr="00781954">
        <w:t>Clark, Carolyn – 10-month Custodian at North Hardin</w:t>
      </w:r>
    </w:p>
    <w:p w:rsidR="00781954" w:rsidRPr="00781954" w:rsidRDefault="00781954" w:rsidP="00781954">
      <w:r w:rsidRPr="00781954">
        <w:t>Crocker, Cierra – Full-time Instructional Assistant I at Cecilia Valley Elementary</w:t>
      </w:r>
    </w:p>
    <w:p w:rsidR="00781954" w:rsidRPr="00781954" w:rsidRDefault="00781954" w:rsidP="00781954">
      <w:proofErr w:type="spellStart"/>
      <w:r w:rsidRPr="00781954">
        <w:t>Croghan</w:t>
      </w:r>
      <w:proofErr w:type="spellEnd"/>
      <w:r w:rsidRPr="00781954">
        <w:t>, April – Full-time Instructional Assistant I at North Park Elementary</w:t>
      </w:r>
    </w:p>
    <w:p w:rsidR="00781954" w:rsidRPr="00781954" w:rsidRDefault="00781954" w:rsidP="00781954">
      <w:r w:rsidRPr="00781954">
        <w:t>Davis, Laura – Office Manager at Woodland Elementary</w:t>
      </w:r>
    </w:p>
    <w:p w:rsidR="00781954" w:rsidRPr="00781954" w:rsidRDefault="00781954" w:rsidP="00781954">
      <w:r w:rsidRPr="00781954">
        <w:t>Day, Logan – Student Worker at Central Hardin</w:t>
      </w:r>
    </w:p>
    <w:p w:rsidR="00781954" w:rsidRPr="00781954" w:rsidRDefault="00781954" w:rsidP="00781954">
      <w:proofErr w:type="spellStart"/>
      <w:r w:rsidRPr="00781954">
        <w:t>Dutschke</w:t>
      </w:r>
      <w:proofErr w:type="spellEnd"/>
      <w:r w:rsidRPr="00781954">
        <w:t>, Elizabeth – Director of Employment at Central Office HR</w:t>
      </w:r>
    </w:p>
    <w:p w:rsidR="00781954" w:rsidRPr="00781954" w:rsidRDefault="00781954" w:rsidP="00781954">
      <w:proofErr w:type="spellStart"/>
      <w:r w:rsidRPr="00781954">
        <w:t>Eddins</w:t>
      </w:r>
      <w:proofErr w:type="spellEnd"/>
      <w:r w:rsidRPr="00781954">
        <w:t>, Tiffany – Full-time Instructional Assistant II at Rineyville Elementary</w:t>
      </w:r>
    </w:p>
    <w:p w:rsidR="00781954" w:rsidRPr="00781954" w:rsidRDefault="00781954" w:rsidP="00781954">
      <w:r w:rsidRPr="00781954">
        <w:t>Hinds, Tyler – Full-time Instructional Assistant II at East Hardin</w:t>
      </w:r>
    </w:p>
    <w:p w:rsidR="00781954" w:rsidRPr="00781954" w:rsidRDefault="00781954" w:rsidP="00781954">
      <w:r w:rsidRPr="00781954">
        <w:t>Holst, Morgan – Student Worker at New Highland Elementary</w:t>
      </w:r>
    </w:p>
    <w:p w:rsidR="00781954" w:rsidRPr="00781954" w:rsidRDefault="00781954" w:rsidP="00781954">
      <w:r w:rsidRPr="00781954">
        <w:t>Jones, Ivy – Full-time Instructional Assistant I at Lincoln Trail Elementary</w:t>
      </w:r>
    </w:p>
    <w:p w:rsidR="00781954" w:rsidRPr="00781954" w:rsidRDefault="00781954" w:rsidP="00781954">
      <w:r w:rsidRPr="00781954">
        <w:t>Lanham, Taylor – Student Worker at Heartland Elementary</w:t>
      </w:r>
    </w:p>
    <w:p w:rsidR="00781954" w:rsidRPr="00781954" w:rsidRDefault="00781954" w:rsidP="00781954">
      <w:r w:rsidRPr="00781954">
        <w:t>Lear, Thomas – Law Enforcement Officer at John Hardin</w:t>
      </w:r>
    </w:p>
    <w:p w:rsidR="00781954" w:rsidRPr="00781954" w:rsidRDefault="00781954" w:rsidP="00781954">
      <w:proofErr w:type="spellStart"/>
      <w:r w:rsidRPr="00781954">
        <w:t>Leasor</w:t>
      </w:r>
      <w:proofErr w:type="spellEnd"/>
      <w:r w:rsidRPr="00781954">
        <w:t xml:space="preserve">, Jamie – Full-time Instructional Assistant I at Rineyville Elementary </w:t>
      </w:r>
    </w:p>
    <w:p w:rsidR="00781954" w:rsidRPr="00781954" w:rsidRDefault="00781954" w:rsidP="00781954">
      <w:r w:rsidRPr="00781954">
        <w:t>Lewis, Holly – Cook/Baker at New Highland Elementary</w:t>
      </w:r>
    </w:p>
    <w:p w:rsidR="00781954" w:rsidRPr="00781954" w:rsidRDefault="00781954" w:rsidP="00781954">
      <w:r w:rsidRPr="00781954">
        <w:t>Lucas, Nancy – Full-time Instructor III with Adult Education</w:t>
      </w:r>
    </w:p>
    <w:p w:rsidR="00781954" w:rsidRPr="00781954" w:rsidRDefault="00781954" w:rsidP="00781954">
      <w:proofErr w:type="spellStart"/>
      <w:r w:rsidRPr="00781954">
        <w:t>McWhirter</w:t>
      </w:r>
      <w:proofErr w:type="spellEnd"/>
      <w:r w:rsidRPr="00781954">
        <w:t>, Julianne – Part-time Bus Monitor</w:t>
      </w:r>
    </w:p>
    <w:p w:rsidR="00781954" w:rsidRPr="00781954" w:rsidRDefault="00781954" w:rsidP="00781954">
      <w:r w:rsidRPr="00781954">
        <w:t>Meissner, Mackenzie – Speech</w:t>
      </w:r>
      <w:r w:rsidR="00534545">
        <w:t>-</w:t>
      </w:r>
      <w:r w:rsidRPr="00781954">
        <w:t>Language Pathologist at Woodland Elementary</w:t>
      </w:r>
    </w:p>
    <w:p w:rsidR="00781954" w:rsidRPr="00781954" w:rsidRDefault="00781954" w:rsidP="00781954">
      <w:r w:rsidRPr="00781954">
        <w:t>Nash, Courtney – Full-time Cook/Baker at J.T. Alton</w:t>
      </w:r>
    </w:p>
    <w:p w:rsidR="00781954" w:rsidRPr="00781954" w:rsidRDefault="00781954" w:rsidP="00781954">
      <w:r w:rsidRPr="00781954">
        <w:t>Nettles, Renee – Full-time Instructional Assistant II at Bluegrass</w:t>
      </w:r>
    </w:p>
    <w:p w:rsidR="00781954" w:rsidRPr="00781954" w:rsidRDefault="00781954" w:rsidP="00781954">
      <w:r w:rsidRPr="00781954">
        <w:t>Parrish, Kenneth – 10-month Custodian at Heartland Elementary</w:t>
      </w:r>
    </w:p>
    <w:p w:rsidR="00781954" w:rsidRPr="00781954" w:rsidRDefault="00781954" w:rsidP="00781954">
      <w:r w:rsidRPr="00781954">
        <w:t>Pence, Sherry – Bus Driver</w:t>
      </w:r>
    </w:p>
    <w:p w:rsidR="00781954" w:rsidRPr="00781954" w:rsidRDefault="00781954" w:rsidP="00781954">
      <w:r w:rsidRPr="00781954">
        <w:t>Pilgrim, April – Full-time Instructional Assistant I at North Park Elementary</w:t>
      </w:r>
    </w:p>
    <w:p w:rsidR="00781954" w:rsidRPr="00781954" w:rsidRDefault="00781954" w:rsidP="00781954">
      <w:r w:rsidRPr="00781954">
        <w:t>Reed, Mallory – Student Worker at Central Hardin</w:t>
      </w:r>
    </w:p>
    <w:p w:rsidR="00781954" w:rsidRPr="00781954" w:rsidRDefault="00781954" w:rsidP="00781954">
      <w:proofErr w:type="spellStart"/>
      <w:r w:rsidRPr="00781954">
        <w:t>Richerson</w:t>
      </w:r>
      <w:proofErr w:type="spellEnd"/>
      <w:r w:rsidRPr="00781954">
        <w:t>, Miranda – Full-time Instructional Assistant II at Rineyville Elementary</w:t>
      </w:r>
    </w:p>
    <w:p w:rsidR="00781954" w:rsidRPr="00781954" w:rsidRDefault="00781954" w:rsidP="00781954">
      <w:r w:rsidRPr="00781954">
        <w:t>Richie, Melissa – Full-time Cook/Baker at North Park Elementary</w:t>
      </w:r>
    </w:p>
    <w:p w:rsidR="00781954" w:rsidRPr="00781954" w:rsidRDefault="00781954" w:rsidP="00781954">
      <w:r w:rsidRPr="00781954">
        <w:t>Ritchie, Amanda – Full-time Instructional Assistant I at G.C. Burkhead Elementary</w:t>
      </w:r>
    </w:p>
    <w:p w:rsidR="00781954" w:rsidRPr="00781954" w:rsidRDefault="00781954" w:rsidP="00781954">
      <w:r w:rsidRPr="00781954">
        <w:t>Robertson, Jacqueline – Full-time Instructor III with Adult Education</w:t>
      </w:r>
    </w:p>
    <w:p w:rsidR="00781954" w:rsidRPr="00781954" w:rsidRDefault="00781954" w:rsidP="00781954">
      <w:r w:rsidRPr="00781954">
        <w:t>Runyon, Patricia – Part-time Bus Monitor</w:t>
      </w:r>
    </w:p>
    <w:p w:rsidR="00781954" w:rsidRPr="00781954" w:rsidRDefault="00781954" w:rsidP="00781954">
      <w:r w:rsidRPr="00781954">
        <w:t>Sanders, Mary Beth – Full-time Instructional Assistant I at G.C. Burkhead Elementary</w:t>
      </w:r>
    </w:p>
    <w:p w:rsidR="00781954" w:rsidRPr="00781954" w:rsidRDefault="00781954" w:rsidP="00781954">
      <w:r w:rsidRPr="00781954">
        <w:t xml:space="preserve">Simmons, Tanya – Child Development Assistant Supervisor at </w:t>
      </w:r>
      <w:proofErr w:type="spellStart"/>
      <w:r w:rsidRPr="00781954">
        <w:t>CollegeView</w:t>
      </w:r>
      <w:proofErr w:type="spellEnd"/>
    </w:p>
    <w:p w:rsidR="00781954" w:rsidRPr="00781954" w:rsidRDefault="00781954" w:rsidP="00781954">
      <w:r w:rsidRPr="00781954">
        <w:t>Smith, Brittany – FRYSC Coordinator at New Highland Elementary</w:t>
      </w:r>
    </w:p>
    <w:p w:rsidR="00781954" w:rsidRPr="00781954" w:rsidRDefault="00781954" w:rsidP="00781954">
      <w:r w:rsidRPr="00781954">
        <w:t>Sparks, Amanda – Full-time Instructional Assistant I at Cecilia Valley Elementary</w:t>
      </w:r>
    </w:p>
    <w:p w:rsidR="00781954" w:rsidRPr="00781954" w:rsidRDefault="00781954" w:rsidP="00781954">
      <w:r w:rsidRPr="00781954">
        <w:t xml:space="preserve">Stewart, Mary – Full-time Instructional Assistant I at Lincoln Trail Elementary </w:t>
      </w:r>
    </w:p>
    <w:p w:rsidR="00781954" w:rsidRPr="00781954" w:rsidRDefault="00781954" w:rsidP="00781954">
      <w:r w:rsidRPr="00781954">
        <w:t>Sturdivant, Sara – Full-time Instructional Assistant I at North Park Elementary</w:t>
      </w:r>
    </w:p>
    <w:p w:rsidR="00781954" w:rsidRPr="00781954" w:rsidRDefault="00781954" w:rsidP="00781954">
      <w:r w:rsidRPr="00781954">
        <w:t>Sutton, Allie – Substitute Childcare Monitor</w:t>
      </w:r>
    </w:p>
    <w:p w:rsidR="00781954" w:rsidRPr="00781954" w:rsidRDefault="00781954" w:rsidP="00781954">
      <w:r w:rsidRPr="00781954">
        <w:t>Tuck, Cathy – Full-time Instructional Assistant I at North Park Elementary</w:t>
      </w:r>
    </w:p>
    <w:p w:rsidR="00781954" w:rsidRPr="00781954" w:rsidRDefault="00781954" w:rsidP="00781954"/>
    <w:p w:rsidR="00781954" w:rsidRPr="00781954" w:rsidRDefault="00781954" w:rsidP="00781954">
      <w:pPr>
        <w:rPr>
          <w:u w:val="single"/>
        </w:rPr>
      </w:pPr>
      <w:r w:rsidRPr="00781954">
        <w:rPr>
          <w:u w:val="single"/>
        </w:rPr>
        <w:t>CLASSIFIED TRANSFERS:</w:t>
      </w:r>
    </w:p>
    <w:p w:rsidR="00781954" w:rsidRPr="00781954" w:rsidRDefault="00781954" w:rsidP="00781954">
      <w:r w:rsidRPr="00781954">
        <w:t>Adkins, Kimberly – Change from certified to classified Director III at Central Office</w:t>
      </w:r>
    </w:p>
    <w:p w:rsidR="00781954" w:rsidRPr="00781954" w:rsidRDefault="00781954" w:rsidP="00781954">
      <w:proofErr w:type="spellStart"/>
      <w:r w:rsidRPr="00781954">
        <w:t>Blessitt</w:t>
      </w:r>
      <w:proofErr w:type="spellEnd"/>
      <w:r w:rsidRPr="00781954">
        <w:t xml:space="preserve">, Jayme – Transfer from </w:t>
      </w:r>
      <w:proofErr w:type="spellStart"/>
      <w:r w:rsidRPr="00781954">
        <w:t>Inst</w:t>
      </w:r>
      <w:proofErr w:type="spellEnd"/>
      <w:r w:rsidRPr="00781954">
        <w:t xml:space="preserve"> </w:t>
      </w:r>
      <w:proofErr w:type="spellStart"/>
      <w:r w:rsidRPr="00781954">
        <w:t>Asst</w:t>
      </w:r>
      <w:proofErr w:type="spellEnd"/>
      <w:r w:rsidRPr="00781954">
        <w:t xml:space="preserve"> I to </w:t>
      </w:r>
      <w:proofErr w:type="spellStart"/>
      <w:r w:rsidRPr="00781954">
        <w:t>Inst</w:t>
      </w:r>
      <w:proofErr w:type="spellEnd"/>
      <w:r w:rsidRPr="00781954">
        <w:t xml:space="preserve"> </w:t>
      </w:r>
      <w:proofErr w:type="spellStart"/>
      <w:r w:rsidRPr="00781954">
        <w:t>Asst</w:t>
      </w:r>
      <w:proofErr w:type="spellEnd"/>
      <w:r w:rsidRPr="00781954">
        <w:t xml:space="preserve"> II at Cecilia Valley (rehire from non-renew)</w:t>
      </w:r>
    </w:p>
    <w:p w:rsidR="00781954" w:rsidRPr="00781954" w:rsidRDefault="00781954" w:rsidP="00781954">
      <w:r w:rsidRPr="00781954">
        <w:t xml:space="preserve">Brangers, Edna – Cook/Baker at John Hardin hours change from 6.5 to </w:t>
      </w:r>
      <w:proofErr w:type="gramStart"/>
      <w:r w:rsidRPr="00781954">
        <w:t>7</w:t>
      </w:r>
      <w:proofErr w:type="gramEnd"/>
      <w:r w:rsidRPr="00781954">
        <w:t xml:space="preserve"> </w:t>
      </w:r>
    </w:p>
    <w:p w:rsidR="00781954" w:rsidRPr="00781954" w:rsidRDefault="00781954" w:rsidP="00781954">
      <w:r w:rsidRPr="00781954">
        <w:t xml:space="preserve">Carlson, Hazel - Childcare Monitor from </w:t>
      </w:r>
      <w:proofErr w:type="spellStart"/>
      <w:r w:rsidRPr="00781954">
        <w:t>CollegeView</w:t>
      </w:r>
      <w:proofErr w:type="spellEnd"/>
      <w:r w:rsidRPr="00781954">
        <w:t xml:space="preserve"> changes from PT to FT </w:t>
      </w:r>
    </w:p>
    <w:p w:rsidR="00781954" w:rsidRPr="00781954" w:rsidRDefault="00781954" w:rsidP="00781954">
      <w:r w:rsidRPr="00781954">
        <w:t>Carter, Robert – Transfer from District</w:t>
      </w:r>
      <w:r w:rsidR="00534545">
        <w:t>-</w:t>
      </w:r>
      <w:r w:rsidRPr="00781954">
        <w:t>wide Custodian to Maintenance Worker I</w:t>
      </w:r>
    </w:p>
    <w:p w:rsidR="00781954" w:rsidRPr="00781954" w:rsidRDefault="00781954" w:rsidP="00781954">
      <w:r w:rsidRPr="00781954">
        <w:t>Coolidge, Sheri – Transfer from Instructional Asst. II at Rineyville to Instructional Asst. I at North Park</w:t>
      </w:r>
    </w:p>
    <w:p w:rsidR="00781954" w:rsidRPr="00781954" w:rsidRDefault="00781954" w:rsidP="00781954">
      <w:r w:rsidRPr="00781954">
        <w:t>Cruz, Natalie – Transfer from Instructional Assistant II to Registrar at North Hardin</w:t>
      </w:r>
    </w:p>
    <w:p w:rsidR="00781954" w:rsidRPr="00781954" w:rsidRDefault="00781954" w:rsidP="00781954">
      <w:r w:rsidRPr="00781954">
        <w:t xml:space="preserve">Decker, </w:t>
      </w:r>
      <w:proofErr w:type="spellStart"/>
      <w:r w:rsidRPr="00781954">
        <w:t>Scotti</w:t>
      </w:r>
      <w:proofErr w:type="spellEnd"/>
      <w:r w:rsidRPr="00781954">
        <w:t xml:space="preserve"> – Transfer from Childcare Monitor at </w:t>
      </w:r>
      <w:proofErr w:type="spellStart"/>
      <w:r w:rsidRPr="00781954">
        <w:t>CollegeView</w:t>
      </w:r>
      <w:proofErr w:type="spellEnd"/>
      <w:r w:rsidRPr="00781954">
        <w:t xml:space="preserve"> to Instructional Asst. II at Heartland</w:t>
      </w:r>
    </w:p>
    <w:p w:rsidR="00781954" w:rsidRPr="00781954" w:rsidRDefault="00781954" w:rsidP="00781954">
      <w:r w:rsidRPr="00781954">
        <w:t>Drake, Holly – Cook/Baker at John Hardin hours change from 6.25 to 6.5</w:t>
      </w:r>
    </w:p>
    <w:p w:rsidR="00781954" w:rsidRPr="00781954" w:rsidRDefault="00781954" w:rsidP="00781954">
      <w:proofErr w:type="spellStart"/>
      <w:r w:rsidRPr="00781954">
        <w:t>Eisenman</w:t>
      </w:r>
      <w:proofErr w:type="spellEnd"/>
      <w:r w:rsidRPr="00781954">
        <w:t>, Christy – Change from PT to FT Instructional Assistant I at Rineyville (rehire from non-renew)</w:t>
      </w:r>
    </w:p>
    <w:p w:rsidR="00781954" w:rsidRPr="00781954" w:rsidRDefault="00781954" w:rsidP="00781954">
      <w:r w:rsidRPr="00781954">
        <w:t xml:space="preserve">Green, </w:t>
      </w:r>
      <w:proofErr w:type="spellStart"/>
      <w:r w:rsidRPr="00781954">
        <w:t>Jemeel</w:t>
      </w:r>
      <w:proofErr w:type="spellEnd"/>
      <w:r w:rsidRPr="00781954">
        <w:t xml:space="preserve"> - Cook/Baker transfer from Heartland Elementary to North Hardin </w:t>
      </w:r>
    </w:p>
    <w:p w:rsidR="00781954" w:rsidRPr="00781954" w:rsidRDefault="00781954" w:rsidP="00781954">
      <w:r w:rsidRPr="00781954">
        <w:t>Hagan, Deborah – Transfer from Cook/Baker at New Highland to Instructional Assistant I at Heartland Elementary</w:t>
      </w:r>
    </w:p>
    <w:p w:rsidR="00781954" w:rsidRPr="00781954" w:rsidRDefault="00781954" w:rsidP="00781954">
      <w:r w:rsidRPr="00781954">
        <w:t xml:space="preserve">Hartley, Ronald – Transfer from Custodian at </w:t>
      </w:r>
      <w:r w:rsidR="006247CB">
        <w:t>HCS</w:t>
      </w:r>
      <w:bookmarkStart w:id="0" w:name="_GoBack"/>
      <w:bookmarkEnd w:id="0"/>
      <w:r w:rsidRPr="00781954">
        <w:t xml:space="preserve"> PAC to Program Assistant I w/TVP</w:t>
      </w:r>
    </w:p>
    <w:p w:rsidR="00781954" w:rsidRPr="00781954" w:rsidRDefault="00781954" w:rsidP="00781954">
      <w:r w:rsidRPr="00781954">
        <w:t>Hawkins, Tracy – 12-month Custodian transfer from East Hardin to Lincoln Trail Elementary</w:t>
      </w:r>
    </w:p>
    <w:p w:rsidR="00781954" w:rsidRPr="00781954" w:rsidRDefault="00781954" w:rsidP="00781954">
      <w:r w:rsidRPr="00781954">
        <w:t xml:space="preserve">Henderson, Erika – Transfer from </w:t>
      </w:r>
      <w:proofErr w:type="spellStart"/>
      <w:r w:rsidRPr="00781954">
        <w:t>Inst</w:t>
      </w:r>
      <w:proofErr w:type="spellEnd"/>
      <w:r w:rsidRPr="00781954">
        <w:t xml:space="preserve"> </w:t>
      </w:r>
      <w:proofErr w:type="spellStart"/>
      <w:r w:rsidRPr="00781954">
        <w:t>Asst</w:t>
      </w:r>
      <w:proofErr w:type="spellEnd"/>
      <w:r w:rsidRPr="00781954">
        <w:t xml:space="preserve"> II at West to </w:t>
      </w:r>
      <w:proofErr w:type="spellStart"/>
      <w:r w:rsidRPr="00781954">
        <w:t>Inst</w:t>
      </w:r>
      <w:proofErr w:type="spellEnd"/>
      <w:r w:rsidRPr="00781954">
        <w:t xml:space="preserve"> </w:t>
      </w:r>
      <w:proofErr w:type="spellStart"/>
      <w:r w:rsidRPr="00781954">
        <w:t>Asst</w:t>
      </w:r>
      <w:proofErr w:type="spellEnd"/>
      <w:r w:rsidRPr="00781954">
        <w:t xml:space="preserve"> I at G.C. Burkhead (rehire from non-renew)</w:t>
      </w:r>
    </w:p>
    <w:p w:rsidR="00781954" w:rsidRPr="00781954" w:rsidRDefault="00781954" w:rsidP="00781954">
      <w:r w:rsidRPr="00781954">
        <w:t>Jackson, Randi – Cook/Baker at John Hardin hours change from 6.5 to 6.75</w:t>
      </w:r>
    </w:p>
    <w:p w:rsidR="00781954" w:rsidRPr="00781954" w:rsidRDefault="00781954" w:rsidP="00781954">
      <w:proofErr w:type="spellStart"/>
      <w:r w:rsidRPr="00781954">
        <w:t>Leasor</w:t>
      </w:r>
      <w:proofErr w:type="spellEnd"/>
      <w:r w:rsidRPr="00781954">
        <w:t>, Larry – 12-month Custodian transfer from Vine Grove Elementary to North Park Elementary</w:t>
      </w:r>
    </w:p>
    <w:p w:rsidR="00781954" w:rsidRPr="00781954" w:rsidRDefault="00781954" w:rsidP="00781954">
      <w:proofErr w:type="spellStart"/>
      <w:r w:rsidRPr="00781954">
        <w:t>Limer</w:t>
      </w:r>
      <w:proofErr w:type="spellEnd"/>
      <w:r w:rsidRPr="00781954">
        <w:t>, Charles – 12-month Custodian transfer from New Highland Elementary to John Hardin</w:t>
      </w:r>
    </w:p>
    <w:p w:rsidR="00781954" w:rsidRPr="00781954" w:rsidRDefault="00781954" w:rsidP="00781954">
      <w:pPr>
        <w:rPr>
          <w:u w:val="single"/>
        </w:rPr>
      </w:pPr>
      <w:r w:rsidRPr="00781954">
        <w:t>Montgomery, Jan – 12-month Custodian transfer from John Hardin to Lincoln Trail Elementary</w:t>
      </w:r>
    </w:p>
    <w:p w:rsidR="00781954" w:rsidRPr="00781954" w:rsidRDefault="00781954" w:rsidP="00781954">
      <w:r w:rsidRPr="00781954">
        <w:t xml:space="preserve">Pacheco-Romero, Crystal – Childcare Monitor from North Park changes from PT to FT </w:t>
      </w:r>
    </w:p>
    <w:p w:rsidR="00781954" w:rsidRPr="00781954" w:rsidRDefault="00781954" w:rsidP="00781954">
      <w:r w:rsidRPr="00781954">
        <w:t>Perry, Ashley – Clerk transfer from Lincoln Trail Hospital to Central Hardin</w:t>
      </w:r>
    </w:p>
    <w:p w:rsidR="00781954" w:rsidRPr="00781954" w:rsidRDefault="00781954" w:rsidP="00781954">
      <w:r w:rsidRPr="00781954">
        <w:t xml:space="preserve">Rucker, Patricia – Transfer from Bus Driver to Instructional Assistant I at Creekside Elementary </w:t>
      </w:r>
    </w:p>
    <w:p w:rsidR="00781954" w:rsidRPr="00781954" w:rsidRDefault="00781954" w:rsidP="00781954">
      <w:r w:rsidRPr="00781954">
        <w:t xml:space="preserve">Rutledge, Larry – Transfer from Maintenance Worker I to II with Buildings and Grounds </w:t>
      </w:r>
    </w:p>
    <w:p w:rsidR="00781954" w:rsidRPr="00781954" w:rsidRDefault="00781954" w:rsidP="00781954">
      <w:r w:rsidRPr="00781954">
        <w:t xml:space="preserve">Smith, April – Cook/Baker transfer from John Hardin to Central Hardin </w:t>
      </w:r>
    </w:p>
    <w:p w:rsidR="00781954" w:rsidRPr="00781954" w:rsidRDefault="00781954" w:rsidP="00781954">
      <w:r w:rsidRPr="00781954">
        <w:t>Snider, Jennifer – Change from PT to FT Instructional Assistant I at Lincoln Trail (rehire from non-renew)</w:t>
      </w:r>
    </w:p>
    <w:p w:rsidR="00781954" w:rsidRPr="00781954" w:rsidRDefault="00781954" w:rsidP="00781954">
      <w:r w:rsidRPr="00781954">
        <w:t xml:space="preserve">Stephens, Rhonda – Transfer from Registrar at </w:t>
      </w:r>
      <w:proofErr w:type="spellStart"/>
      <w:r w:rsidRPr="00781954">
        <w:t>MeadowView</w:t>
      </w:r>
      <w:proofErr w:type="spellEnd"/>
      <w:r w:rsidRPr="00781954">
        <w:t xml:space="preserve"> to Office Manager at Radcliff Elementary</w:t>
      </w:r>
    </w:p>
    <w:p w:rsidR="00781954" w:rsidRPr="00781954" w:rsidRDefault="00781954" w:rsidP="00781954">
      <w:r w:rsidRPr="00781954">
        <w:t>Wills, Charlotte – Transfer from Cook/Baker to Foodservice Assistant Manager at Central Hardin</w:t>
      </w:r>
    </w:p>
    <w:p w:rsidR="00781954" w:rsidRPr="00781954" w:rsidRDefault="00781954" w:rsidP="00781954">
      <w:proofErr w:type="spellStart"/>
      <w:r w:rsidRPr="00781954">
        <w:t>Zseger</w:t>
      </w:r>
      <w:proofErr w:type="spellEnd"/>
      <w:r w:rsidRPr="00781954">
        <w:t xml:space="preserve">, Kathleen – Transfer from FT SACC Site Leader at Radcliff to FT Childcare Monitor at </w:t>
      </w:r>
      <w:proofErr w:type="spellStart"/>
      <w:r w:rsidRPr="00781954">
        <w:t>CollegeView</w:t>
      </w:r>
      <w:proofErr w:type="spellEnd"/>
    </w:p>
    <w:p w:rsidR="00781954" w:rsidRPr="00781954" w:rsidRDefault="00781954" w:rsidP="00781954">
      <w:pPr>
        <w:rPr>
          <w:u w:val="single"/>
        </w:rPr>
      </w:pPr>
    </w:p>
    <w:p w:rsidR="00781954" w:rsidRPr="00781954" w:rsidRDefault="00781954" w:rsidP="00781954">
      <w:pPr>
        <w:keepNext/>
        <w:outlineLvl w:val="1"/>
        <w:rPr>
          <w:u w:val="single"/>
        </w:rPr>
      </w:pPr>
      <w:r w:rsidRPr="00781954">
        <w:rPr>
          <w:u w:val="single"/>
        </w:rPr>
        <w:t xml:space="preserve">CLASSIFIED RESIGNATIONS: </w:t>
      </w:r>
    </w:p>
    <w:p w:rsidR="00781954" w:rsidRPr="00781954" w:rsidRDefault="00781954" w:rsidP="00781954">
      <w:r w:rsidRPr="00781954">
        <w:t>Brady, Melissa – Full-time Instructional Asst. II at Cecilia Valley Elementary, effective 6/30/21</w:t>
      </w:r>
    </w:p>
    <w:p w:rsidR="00781954" w:rsidRPr="00781954" w:rsidRDefault="00781954" w:rsidP="00781954">
      <w:r w:rsidRPr="00781954">
        <w:t>Elmore, Jessica – Full-time Instructional Assistant II at West Hardin, effective 6/30/21</w:t>
      </w:r>
    </w:p>
    <w:p w:rsidR="00781954" w:rsidRPr="00781954" w:rsidRDefault="00781954" w:rsidP="00781954">
      <w:r w:rsidRPr="00781954">
        <w:t>Giordano, Belinda – Cook/Baker at North Hardin, effective 6/30/21</w:t>
      </w:r>
    </w:p>
    <w:p w:rsidR="00781954" w:rsidRPr="00781954" w:rsidRDefault="00781954" w:rsidP="00781954">
      <w:r w:rsidRPr="00781954">
        <w:t xml:space="preserve">Hall, Shannon – Payroll Clerk </w:t>
      </w:r>
      <w:proofErr w:type="spellStart"/>
      <w:r w:rsidRPr="00781954">
        <w:t>Clerk</w:t>
      </w:r>
      <w:proofErr w:type="spellEnd"/>
      <w:r w:rsidRPr="00781954">
        <w:t xml:space="preserve"> II with Central Office HR, effective 7/30/21</w:t>
      </w:r>
    </w:p>
    <w:p w:rsidR="00781954" w:rsidRPr="00781954" w:rsidRDefault="00781954" w:rsidP="00781954">
      <w:r w:rsidRPr="00781954">
        <w:t>Hedrick, Stephanie – Cook/Baker at Radcliff Elementary, effective 6/30/21</w:t>
      </w:r>
    </w:p>
    <w:p w:rsidR="00781954" w:rsidRPr="00781954" w:rsidRDefault="00781954" w:rsidP="00781954">
      <w:r w:rsidRPr="00781954">
        <w:t xml:space="preserve">Lee, Angela – Full-time Childcare Monitor at </w:t>
      </w:r>
      <w:proofErr w:type="spellStart"/>
      <w:r w:rsidRPr="00781954">
        <w:t>CollegeView</w:t>
      </w:r>
      <w:proofErr w:type="spellEnd"/>
      <w:r w:rsidRPr="00781954">
        <w:t>, effective 6/30/21</w:t>
      </w:r>
    </w:p>
    <w:p w:rsidR="00781954" w:rsidRPr="00781954" w:rsidRDefault="00781954" w:rsidP="00781954">
      <w:proofErr w:type="spellStart"/>
      <w:r w:rsidRPr="00781954">
        <w:t>Mowen</w:t>
      </w:r>
      <w:proofErr w:type="spellEnd"/>
      <w:r w:rsidRPr="00781954">
        <w:t>, Stephanie – Cook/Baker at Heartland Elementary, effective 6/16/21</w:t>
      </w:r>
    </w:p>
    <w:p w:rsidR="00781954" w:rsidRPr="00781954" w:rsidRDefault="00781954" w:rsidP="00781954">
      <w:proofErr w:type="spellStart"/>
      <w:r w:rsidRPr="00781954">
        <w:t>Rothrock</w:t>
      </w:r>
      <w:proofErr w:type="spellEnd"/>
      <w:r w:rsidRPr="00781954">
        <w:t>, Kayla – Full-time Instructional Assistant I at Heartland Elementary, effective 6/30/21</w:t>
      </w:r>
    </w:p>
    <w:p w:rsidR="00781954" w:rsidRPr="00781954" w:rsidRDefault="00781954" w:rsidP="00781954">
      <w:r w:rsidRPr="00781954">
        <w:t xml:space="preserve">Serra </w:t>
      </w:r>
      <w:proofErr w:type="spellStart"/>
      <w:r w:rsidRPr="00781954">
        <w:t>Laracuente</w:t>
      </w:r>
      <w:proofErr w:type="spellEnd"/>
      <w:r w:rsidRPr="00781954">
        <w:t xml:space="preserve">, </w:t>
      </w:r>
      <w:proofErr w:type="spellStart"/>
      <w:r w:rsidRPr="00781954">
        <w:t>Saturnina</w:t>
      </w:r>
      <w:proofErr w:type="spellEnd"/>
      <w:r w:rsidRPr="00781954">
        <w:t xml:space="preserve"> – Full-time Instructional Assistant I at North Park, effective 6/8/21</w:t>
      </w:r>
    </w:p>
    <w:p w:rsidR="00781954" w:rsidRPr="00781954" w:rsidRDefault="00781954" w:rsidP="00781954">
      <w:r w:rsidRPr="00781954">
        <w:t>Shelton, Sara – Full-time Instructional Assistant I at West Hardin, effective 6/30/21</w:t>
      </w:r>
    </w:p>
    <w:p w:rsidR="00781954" w:rsidRPr="00781954" w:rsidRDefault="00781954" w:rsidP="00781954"/>
    <w:p w:rsidR="00781954" w:rsidRPr="00781954" w:rsidRDefault="00781954" w:rsidP="00781954">
      <w:pPr>
        <w:rPr>
          <w:u w:val="single"/>
        </w:rPr>
      </w:pPr>
      <w:r w:rsidRPr="00781954">
        <w:rPr>
          <w:u w:val="single"/>
        </w:rPr>
        <w:t>CLASSIFIED RETIREMENTS:</w:t>
      </w:r>
    </w:p>
    <w:p w:rsidR="00781954" w:rsidRPr="00781954" w:rsidRDefault="00781954" w:rsidP="00781954">
      <w:r w:rsidRPr="00781954">
        <w:t>Brangers, Mary – Registrar at Central Hardin, effective 8/31/21</w:t>
      </w:r>
    </w:p>
    <w:p w:rsidR="00781954" w:rsidRPr="00781954" w:rsidRDefault="00781954" w:rsidP="00781954">
      <w:pPr>
        <w:rPr>
          <w:u w:val="single"/>
        </w:rPr>
      </w:pPr>
    </w:p>
    <w:p w:rsidR="00781954" w:rsidRPr="00781954" w:rsidRDefault="00781954" w:rsidP="00781954">
      <w:pPr>
        <w:rPr>
          <w:u w:val="single"/>
        </w:rPr>
      </w:pPr>
      <w:r w:rsidRPr="00781954">
        <w:rPr>
          <w:u w:val="single"/>
        </w:rPr>
        <w:t>SUBSTITUTE INSTRUCTIONAL ASSISTANT HIRING:</w:t>
      </w:r>
    </w:p>
    <w:p w:rsidR="00781954" w:rsidRPr="00781954" w:rsidRDefault="00781954" w:rsidP="00781954">
      <w:proofErr w:type="spellStart"/>
      <w:r w:rsidRPr="00781954">
        <w:t>Magner</w:t>
      </w:r>
      <w:proofErr w:type="spellEnd"/>
      <w:r w:rsidRPr="00781954">
        <w:t>, Teresa – Substitute Instructional Assistant</w:t>
      </w:r>
    </w:p>
    <w:p w:rsidR="00781954" w:rsidRPr="00781954" w:rsidRDefault="00781954" w:rsidP="00781954"/>
    <w:p w:rsidR="00781954" w:rsidRPr="00781954" w:rsidRDefault="00781954" w:rsidP="00781954">
      <w:pPr>
        <w:rPr>
          <w:u w:val="single"/>
        </w:rPr>
      </w:pPr>
      <w:r w:rsidRPr="00781954">
        <w:rPr>
          <w:u w:val="single"/>
        </w:rPr>
        <w:t>CLASSIFIED REHIRE FROM NON-RENEW:</w:t>
      </w:r>
    </w:p>
    <w:p w:rsidR="00781954" w:rsidRPr="00781954" w:rsidRDefault="00781954" w:rsidP="00781954">
      <w:r w:rsidRPr="00781954">
        <w:t>Ferguson, Heather – Part-time Instructional Assistant I at Rineyville Elementary</w:t>
      </w:r>
    </w:p>
    <w:p w:rsidR="00382EFF" w:rsidRDefault="00781954" w:rsidP="00781954">
      <w:pPr>
        <w:pStyle w:val="PlainText"/>
        <w:rPr>
          <w:rFonts w:ascii="Times New Roman" w:hAnsi="Times New Roman" w:cs="Times New Roman"/>
          <w:sz w:val="24"/>
          <w:szCs w:val="24"/>
        </w:rPr>
      </w:pPr>
      <w:r w:rsidRPr="00781954">
        <w:rPr>
          <w:rFonts w:ascii="Times New Roman" w:hAnsi="Times New Roman" w:cs="Times New Roman"/>
          <w:sz w:val="24"/>
          <w:szCs w:val="24"/>
        </w:rPr>
        <w:t>Lopez, Kacey – Full-time Instructional Assistant I at North Park Elementary</w:t>
      </w:r>
      <w:r w:rsidR="00382EFF" w:rsidRPr="00781954">
        <w:rPr>
          <w:rFonts w:ascii="Times New Roman" w:hAnsi="Times New Roman" w:cs="Times New Roman"/>
          <w:sz w:val="24"/>
          <w:szCs w:val="24"/>
        </w:rPr>
        <w:t xml:space="preserve">  </w:t>
      </w:r>
    </w:p>
    <w:p w:rsidR="00781954" w:rsidRPr="00781954" w:rsidRDefault="00781954" w:rsidP="00781954">
      <w:pPr>
        <w:pStyle w:val="PlainText"/>
        <w:rPr>
          <w:rFonts w:ascii="Times New Roman" w:hAnsi="Times New Roman" w:cs="Times New Roman"/>
          <w:sz w:val="24"/>
          <w:szCs w:val="24"/>
        </w:rPr>
      </w:pPr>
    </w:p>
    <w:p w:rsidR="00781954" w:rsidRDefault="00382EFF" w:rsidP="00551814">
      <w:pPr>
        <w:pStyle w:val="PlainText"/>
        <w:rPr>
          <w:rFonts w:ascii="Times New Roman" w:hAnsi="Times New Roman" w:cs="Times New Roman"/>
          <w:b/>
          <w:sz w:val="24"/>
          <w:szCs w:val="24"/>
        </w:rPr>
      </w:pPr>
      <w:r w:rsidRPr="00781954">
        <w:rPr>
          <w:rFonts w:ascii="Times New Roman" w:hAnsi="Times New Roman" w:cs="Times New Roman"/>
          <w:b/>
          <w:sz w:val="24"/>
          <w:szCs w:val="24"/>
        </w:rPr>
        <w:t xml:space="preserve">IX.D.3. Approval of the 2021-2022 salary schedules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X.E. Miscellaneous Items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X.E.1. </w:t>
      </w:r>
      <w:proofErr w:type="gramStart"/>
      <w:r w:rsidRPr="00781954">
        <w:rPr>
          <w:rFonts w:ascii="Times New Roman" w:hAnsi="Times New Roman" w:cs="Times New Roman"/>
          <w:b/>
          <w:sz w:val="24"/>
          <w:szCs w:val="24"/>
        </w:rPr>
        <w:t>Received</w:t>
      </w:r>
      <w:proofErr w:type="gramEnd"/>
      <w:r w:rsidRPr="00781954">
        <w:rPr>
          <w:rFonts w:ascii="Times New Roman" w:hAnsi="Times New Roman" w:cs="Times New Roman"/>
          <w:b/>
          <w:sz w:val="24"/>
          <w:szCs w:val="24"/>
        </w:rPr>
        <w:t xml:space="preserve"> the schools SBDM Minutes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X.E.2. </w:t>
      </w:r>
      <w:proofErr w:type="gramStart"/>
      <w:r w:rsidRPr="00781954">
        <w:rPr>
          <w:rFonts w:ascii="Times New Roman" w:hAnsi="Times New Roman" w:cs="Times New Roman"/>
          <w:b/>
          <w:sz w:val="24"/>
          <w:szCs w:val="24"/>
        </w:rPr>
        <w:t>Received</w:t>
      </w:r>
      <w:proofErr w:type="gramEnd"/>
      <w:r w:rsidRPr="00781954">
        <w:rPr>
          <w:rFonts w:ascii="Times New Roman" w:hAnsi="Times New Roman" w:cs="Times New Roman"/>
          <w:b/>
          <w:sz w:val="24"/>
          <w:szCs w:val="24"/>
        </w:rPr>
        <w:t xml:space="preserve"> the schools SBDM Annual Reports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X.E.3. Received the PAC Information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X.E.4. Approval of the minutes from the June 17, 2021, regular lunch meeting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X.E.5. Approval of the minutes from the June 17, 2021, regular evening meeting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IX.E.6. Approval of the minutes from the June 24, 2021, special board meeting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X. Action Items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proofErr w:type="gramStart"/>
      <w:r w:rsidRPr="00781954">
        <w:rPr>
          <w:rFonts w:ascii="Times New Roman" w:hAnsi="Times New Roman" w:cs="Times New Roman"/>
          <w:b/>
          <w:sz w:val="24"/>
          <w:szCs w:val="24"/>
        </w:rPr>
        <w:t>X.A. Adoption of the resolution of the Hardin County Board of Education authorizing Superintendent Teresa Morgan to take all necessary steps to support the Council for Better Education, Inc. ("CBE"), in its legal challenge to the unconstitutionality of the tax credits in House Bill 563, including payment of any appropriate dues or assessments related to this school district's membership in CBE or its support of the referenced legal challenge</w:t>
      </w:r>
      <w:proofErr w:type="gramEnd"/>
      <w:r w:rsidRPr="00781954">
        <w:rPr>
          <w:rFonts w:ascii="Times New Roman" w:hAnsi="Times New Roman" w:cs="Times New Roman"/>
          <w:b/>
          <w:sz w:val="24"/>
          <w:szCs w:val="24"/>
        </w:rPr>
        <w:t xml:space="preserve">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proofErr w:type="gramStart"/>
      <w:r w:rsidRPr="00781954">
        <w:rPr>
          <w:rFonts w:ascii="Times New Roman" w:hAnsi="Times New Roman" w:cs="Times New Roman"/>
          <w:b/>
          <w:sz w:val="24"/>
          <w:szCs w:val="24"/>
        </w:rPr>
        <w:t xml:space="preserve">Order #10934 - Motion Passed: </w:t>
      </w:r>
      <w:r w:rsidRPr="00781954">
        <w:rPr>
          <w:rFonts w:ascii="Times New Roman" w:hAnsi="Times New Roman" w:cs="Times New Roman"/>
          <w:sz w:val="24"/>
          <w:szCs w:val="24"/>
        </w:rPr>
        <w:t xml:space="preserve"> Adoption of the resolution of the Hardin County Board of Education authorizing Superintendent Teresa Morgan to take all necessary steps to support the Council for Better Education, Inc. ("CBE"), in its legal challenge to the constitutionality of the tax credits in House Bill 563, including payment of any appropriate dues or assessments related to this school district's membership in CBE or its support of the reference legal challenge passed with a motion by Mr. Steve Bland and a second by Mr. Ben Sego.</w:t>
      </w:r>
      <w:proofErr w:type="gramEnd"/>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Mr. Steve Bland           </w:t>
      </w:r>
      <w:r w:rsidR="00781954">
        <w:rPr>
          <w:rFonts w:ascii="Times New Roman" w:hAnsi="Times New Roman" w:cs="Times New Roman"/>
          <w:sz w:val="24"/>
          <w:szCs w:val="24"/>
        </w:rPr>
        <w:tab/>
      </w:r>
      <w:r w:rsidRPr="00781954">
        <w:rPr>
          <w:rFonts w:ascii="Times New Roman" w:hAnsi="Times New Roman" w:cs="Times New Roman"/>
          <w:sz w:val="24"/>
          <w:szCs w:val="24"/>
        </w:rPr>
        <w:t>Yes</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Mr. Mark Casey            </w:t>
      </w:r>
      <w:r w:rsidR="00781954">
        <w:rPr>
          <w:rFonts w:ascii="Times New Roman" w:hAnsi="Times New Roman" w:cs="Times New Roman"/>
          <w:sz w:val="24"/>
          <w:szCs w:val="24"/>
        </w:rPr>
        <w:tab/>
      </w:r>
      <w:r w:rsidRPr="00781954">
        <w:rPr>
          <w:rFonts w:ascii="Times New Roman" w:hAnsi="Times New Roman" w:cs="Times New Roman"/>
          <w:sz w:val="24"/>
          <w:szCs w:val="24"/>
        </w:rPr>
        <w:t>Absent</w:t>
      </w:r>
    </w:p>
    <w:p w:rsidR="00382EFF" w:rsidRPr="00781954" w:rsidRDefault="00781954"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Dawn </w:t>
      </w:r>
      <w:r w:rsidR="00382EFF" w:rsidRPr="00781954">
        <w:rPr>
          <w:rFonts w:ascii="Times New Roman" w:hAnsi="Times New Roman" w:cs="Times New Roman"/>
          <w:sz w:val="24"/>
          <w:szCs w:val="24"/>
        </w:rPr>
        <w:t xml:space="preserve">Logsdon </w:t>
      </w:r>
      <w:proofErr w:type="gramStart"/>
      <w:r w:rsidR="00382EFF" w:rsidRPr="00781954">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781954">
        <w:rPr>
          <w:rFonts w:ascii="Times New Roman" w:hAnsi="Times New Roman" w:cs="Times New Roman"/>
          <w:sz w:val="24"/>
          <w:szCs w:val="24"/>
        </w:rPr>
        <w:t>Yes</w:t>
      </w:r>
      <w:proofErr w:type="gramEnd"/>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Mr. Ben Sego              </w:t>
      </w:r>
      <w:r w:rsidR="00781954">
        <w:rPr>
          <w:rFonts w:ascii="Times New Roman" w:hAnsi="Times New Roman" w:cs="Times New Roman"/>
          <w:sz w:val="24"/>
          <w:szCs w:val="24"/>
        </w:rPr>
        <w:tab/>
      </w:r>
      <w:r w:rsidRPr="00781954">
        <w:rPr>
          <w:rFonts w:ascii="Times New Roman" w:hAnsi="Times New Roman" w:cs="Times New Roman"/>
          <w:sz w:val="24"/>
          <w:szCs w:val="24"/>
        </w:rPr>
        <w:t>Yes</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Mr. Charlie Wise          </w:t>
      </w:r>
      <w:r w:rsidR="00781954">
        <w:rPr>
          <w:rFonts w:ascii="Times New Roman" w:hAnsi="Times New Roman" w:cs="Times New Roman"/>
          <w:sz w:val="24"/>
          <w:szCs w:val="24"/>
        </w:rPr>
        <w:tab/>
      </w:r>
      <w:r w:rsidRPr="00781954">
        <w:rPr>
          <w:rFonts w:ascii="Times New Roman" w:hAnsi="Times New Roman" w:cs="Times New Roman"/>
          <w:sz w:val="24"/>
          <w:szCs w:val="24"/>
        </w:rPr>
        <w:t>Yes</w:t>
      </w: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XI. New Business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XI.A. Approval/acceptance of the resignation of Mr. Mark Casey, Division 1 seat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Order #10935 - Motion Passed: </w:t>
      </w:r>
      <w:r w:rsidRPr="00781954">
        <w:rPr>
          <w:rFonts w:ascii="Times New Roman" w:hAnsi="Times New Roman" w:cs="Times New Roman"/>
          <w:sz w:val="24"/>
          <w:szCs w:val="24"/>
        </w:rPr>
        <w:t xml:space="preserve"> Approval/acceptance of the resignation of Mr. Mark Casey, Division 1 seat passed with a motion by Mr. Ben Sego and a second by Mr. Steve Bland.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Mr. Steve Bland           </w:t>
      </w:r>
      <w:r w:rsidR="00781954">
        <w:rPr>
          <w:rFonts w:ascii="Times New Roman" w:hAnsi="Times New Roman" w:cs="Times New Roman"/>
          <w:sz w:val="24"/>
          <w:szCs w:val="24"/>
        </w:rPr>
        <w:tab/>
      </w:r>
      <w:r w:rsidRPr="00781954">
        <w:rPr>
          <w:rFonts w:ascii="Times New Roman" w:hAnsi="Times New Roman" w:cs="Times New Roman"/>
          <w:sz w:val="24"/>
          <w:szCs w:val="24"/>
        </w:rPr>
        <w:t>Yes</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Mr. Mark Casey            </w:t>
      </w:r>
      <w:r w:rsidR="00781954">
        <w:rPr>
          <w:rFonts w:ascii="Times New Roman" w:hAnsi="Times New Roman" w:cs="Times New Roman"/>
          <w:sz w:val="24"/>
          <w:szCs w:val="24"/>
        </w:rPr>
        <w:tab/>
      </w:r>
      <w:r w:rsidRPr="00781954">
        <w:rPr>
          <w:rFonts w:ascii="Times New Roman" w:hAnsi="Times New Roman" w:cs="Times New Roman"/>
          <w:sz w:val="24"/>
          <w:szCs w:val="24"/>
        </w:rPr>
        <w:t>Absent</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Ms. D</w:t>
      </w:r>
      <w:r w:rsidR="00781954">
        <w:rPr>
          <w:rFonts w:ascii="Times New Roman" w:hAnsi="Times New Roman" w:cs="Times New Roman"/>
          <w:sz w:val="24"/>
          <w:szCs w:val="24"/>
        </w:rPr>
        <w:t>awn</w:t>
      </w:r>
      <w:r w:rsidRPr="00781954">
        <w:rPr>
          <w:rFonts w:ascii="Times New Roman" w:hAnsi="Times New Roman" w:cs="Times New Roman"/>
          <w:sz w:val="24"/>
          <w:szCs w:val="24"/>
        </w:rPr>
        <w:t xml:space="preserve"> Logsdon </w:t>
      </w:r>
      <w:proofErr w:type="gramStart"/>
      <w:r w:rsidRPr="00781954">
        <w:rPr>
          <w:rFonts w:ascii="Times New Roman" w:hAnsi="Times New Roman" w:cs="Times New Roman"/>
          <w:sz w:val="24"/>
          <w:szCs w:val="24"/>
        </w:rPr>
        <w:t xml:space="preserve">Johnson </w:t>
      </w:r>
      <w:r w:rsidR="00781954">
        <w:rPr>
          <w:rFonts w:ascii="Times New Roman" w:hAnsi="Times New Roman" w:cs="Times New Roman"/>
          <w:sz w:val="24"/>
          <w:szCs w:val="24"/>
        </w:rPr>
        <w:t xml:space="preserve"> </w:t>
      </w:r>
      <w:r w:rsidRPr="00781954">
        <w:rPr>
          <w:rFonts w:ascii="Times New Roman" w:hAnsi="Times New Roman" w:cs="Times New Roman"/>
          <w:sz w:val="24"/>
          <w:szCs w:val="24"/>
        </w:rPr>
        <w:t>Yes</w:t>
      </w:r>
      <w:proofErr w:type="gramEnd"/>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Mr. Ben Sego              </w:t>
      </w:r>
      <w:r w:rsidR="00781954">
        <w:rPr>
          <w:rFonts w:ascii="Times New Roman" w:hAnsi="Times New Roman" w:cs="Times New Roman"/>
          <w:sz w:val="24"/>
          <w:szCs w:val="24"/>
        </w:rPr>
        <w:tab/>
      </w:r>
      <w:r w:rsidRPr="00781954">
        <w:rPr>
          <w:rFonts w:ascii="Times New Roman" w:hAnsi="Times New Roman" w:cs="Times New Roman"/>
          <w:sz w:val="24"/>
          <w:szCs w:val="24"/>
        </w:rPr>
        <w:t>Yes</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Mr. Charlie Wise          </w:t>
      </w:r>
      <w:r w:rsidR="00781954">
        <w:rPr>
          <w:rFonts w:ascii="Times New Roman" w:hAnsi="Times New Roman" w:cs="Times New Roman"/>
          <w:sz w:val="24"/>
          <w:szCs w:val="24"/>
        </w:rPr>
        <w:tab/>
      </w:r>
      <w:r w:rsidRPr="00781954">
        <w:rPr>
          <w:rFonts w:ascii="Times New Roman" w:hAnsi="Times New Roman" w:cs="Times New Roman"/>
          <w:sz w:val="24"/>
          <w:szCs w:val="24"/>
        </w:rPr>
        <w:t>Yes</w:t>
      </w: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XII. Superintendent's Report </w:t>
      </w:r>
      <w:r w:rsidRPr="00781954">
        <w:rPr>
          <w:rFonts w:ascii="Times New Roman" w:hAnsi="Times New Roman" w:cs="Times New Roman"/>
          <w:sz w:val="24"/>
          <w:szCs w:val="24"/>
        </w:rPr>
        <w:t xml:space="preserve"> </w:t>
      </w:r>
    </w:p>
    <w:p w:rsid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Superintendent Teresa Morgan thanked everyone for attending the evening's board meeting. She provided information on the Back to School Bashes </w:t>
      </w:r>
      <w:proofErr w:type="gramStart"/>
      <w:r w:rsidRPr="00781954">
        <w:rPr>
          <w:rFonts w:ascii="Times New Roman" w:hAnsi="Times New Roman" w:cs="Times New Roman"/>
          <w:sz w:val="24"/>
          <w:szCs w:val="24"/>
        </w:rPr>
        <w:t>being held</w:t>
      </w:r>
      <w:proofErr w:type="gramEnd"/>
      <w:r w:rsidRPr="00781954">
        <w:rPr>
          <w:rFonts w:ascii="Times New Roman" w:hAnsi="Times New Roman" w:cs="Times New Roman"/>
          <w:sz w:val="24"/>
          <w:szCs w:val="24"/>
        </w:rPr>
        <w:t xml:space="preserve"> July 19, 20, and 22, 2021, at our three high schools for all students to attend.</w:t>
      </w:r>
    </w:p>
    <w:p w:rsidR="00781954" w:rsidRDefault="00781954" w:rsidP="00551814">
      <w:pPr>
        <w:pStyle w:val="PlainText"/>
        <w:rPr>
          <w:rFonts w:ascii="Times New Roman" w:hAnsi="Times New Roman" w:cs="Times New Roman"/>
          <w:sz w:val="24"/>
          <w:szCs w:val="24"/>
        </w:rPr>
      </w:pPr>
    </w:p>
    <w:p w:rsid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Open Enrollment for the district </w:t>
      </w:r>
      <w:proofErr w:type="gramStart"/>
      <w:r w:rsidRPr="00781954">
        <w:rPr>
          <w:rFonts w:ascii="Times New Roman" w:hAnsi="Times New Roman" w:cs="Times New Roman"/>
          <w:sz w:val="24"/>
          <w:szCs w:val="24"/>
        </w:rPr>
        <w:t>will be held</w:t>
      </w:r>
      <w:proofErr w:type="gramEnd"/>
      <w:r w:rsidRPr="00781954">
        <w:rPr>
          <w:rFonts w:ascii="Times New Roman" w:hAnsi="Times New Roman" w:cs="Times New Roman"/>
          <w:sz w:val="24"/>
          <w:szCs w:val="24"/>
        </w:rPr>
        <w:t xml:space="preserve"> July 22 and 23, 2021.</w:t>
      </w:r>
    </w:p>
    <w:p w:rsidR="00781954" w:rsidRDefault="00781954" w:rsidP="00551814">
      <w:pPr>
        <w:pStyle w:val="PlainText"/>
        <w:rPr>
          <w:rFonts w:ascii="Times New Roman" w:hAnsi="Times New Roman" w:cs="Times New Roman"/>
          <w:sz w:val="24"/>
          <w:szCs w:val="24"/>
        </w:rPr>
      </w:pPr>
    </w:p>
    <w:p w:rsid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The district is waiting on full guidance from KDE and KDH for re-opening guidance.</w:t>
      </w:r>
    </w:p>
    <w:p w:rsidR="00781954" w:rsidRDefault="00781954" w:rsidP="00551814">
      <w:pPr>
        <w:pStyle w:val="PlainText"/>
        <w:rPr>
          <w:rFonts w:ascii="Times New Roman" w:hAnsi="Times New Roman" w:cs="Times New Roman"/>
          <w:sz w:val="24"/>
          <w:szCs w:val="24"/>
        </w:rPr>
      </w:pPr>
    </w:p>
    <w:p w:rsidR="00382EFF" w:rsidRPr="00781954" w:rsidRDefault="00781954" w:rsidP="00551814">
      <w:pPr>
        <w:pStyle w:val="PlainText"/>
        <w:rPr>
          <w:rFonts w:ascii="Times New Roman" w:hAnsi="Times New Roman" w:cs="Times New Roman"/>
          <w:sz w:val="24"/>
          <w:szCs w:val="24"/>
        </w:rPr>
      </w:pPr>
      <w:r>
        <w:rPr>
          <w:rFonts w:ascii="Times New Roman" w:hAnsi="Times New Roman" w:cs="Times New Roman"/>
          <w:sz w:val="24"/>
          <w:szCs w:val="24"/>
        </w:rPr>
        <w:t>Our</w:t>
      </w:r>
      <w:r w:rsidR="00382EFF" w:rsidRPr="00781954">
        <w:rPr>
          <w:rFonts w:ascii="Times New Roman" w:hAnsi="Times New Roman" w:cs="Times New Roman"/>
          <w:sz w:val="24"/>
          <w:szCs w:val="24"/>
        </w:rPr>
        <w:t xml:space="preserve"> Back to School Q and A Session</w:t>
      </w:r>
      <w:r>
        <w:rPr>
          <w:rFonts w:ascii="Times New Roman" w:hAnsi="Times New Roman" w:cs="Times New Roman"/>
          <w:sz w:val="24"/>
          <w:szCs w:val="24"/>
        </w:rPr>
        <w:t xml:space="preserve"> will air</w:t>
      </w:r>
      <w:r w:rsidR="00382EFF" w:rsidRPr="00781954">
        <w:rPr>
          <w:rFonts w:ascii="Times New Roman" w:hAnsi="Times New Roman" w:cs="Times New Roman"/>
          <w:sz w:val="24"/>
          <w:szCs w:val="24"/>
        </w:rPr>
        <w:t xml:space="preserve"> live on</w:t>
      </w:r>
      <w:r>
        <w:rPr>
          <w:rFonts w:ascii="Times New Roman" w:hAnsi="Times New Roman" w:cs="Times New Roman"/>
          <w:sz w:val="24"/>
          <w:szCs w:val="24"/>
        </w:rPr>
        <w:t xml:space="preserve"> HCEC-TV and its YouTube channel</w:t>
      </w:r>
      <w:r w:rsidR="00382EFF" w:rsidRPr="00781954">
        <w:rPr>
          <w:rFonts w:ascii="Times New Roman" w:hAnsi="Times New Roman" w:cs="Times New Roman"/>
          <w:sz w:val="24"/>
          <w:szCs w:val="24"/>
        </w:rPr>
        <w:t xml:space="preserve"> </w:t>
      </w:r>
      <w:r w:rsidR="00534545">
        <w:rPr>
          <w:rFonts w:ascii="Times New Roman" w:hAnsi="Times New Roman" w:cs="Times New Roman"/>
          <w:sz w:val="24"/>
          <w:szCs w:val="24"/>
        </w:rPr>
        <w:t xml:space="preserve">on </w:t>
      </w:r>
      <w:r w:rsidR="00382EFF" w:rsidRPr="00781954">
        <w:rPr>
          <w:rFonts w:ascii="Times New Roman" w:hAnsi="Times New Roman" w:cs="Times New Roman"/>
          <w:sz w:val="24"/>
          <w:szCs w:val="24"/>
        </w:rPr>
        <w:t xml:space="preserve">July 30, 2021, from 12:00-1:00 p.m. </w:t>
      </w: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XIII. Executive Session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Order #10936 - Motion Passed: </w:t>
      </w:r>
      <w:r w:rsidRPr="00781954">
        <w:rPr>
          <w:rFonts w:ascii="Times New Roman" w:hAnsi="Times New Roman" w:cs="Times New Roman"/>
          <w:sz w:val="24"/>
          <w:szCs w:val="24"/>
        </w:rPr>
        <w:t xml:space="preserve"> Approval to go into executive session to discuss the acquisition of real estate passed with a motion by Mr. Steve</w:t>
      </w:r>
      <w:r w:rsidR="00781954">
        <w:rPr>
          <w:rFonts w:ascii="Times New Roman" w:hAnsi="Times New Roman" w:cs="Times New Roman"/>
          <w:sz w:val="24"/>
          <w:szCs w:val="24"/>
        </w:rPr>
        <w:t xml:space="preserve"> Bland and a second by Ms. Dawn</w:t>
      </w:r>
      <w:r w:rsidRPr="00781954">
        <w:rPr>
          <w:rFonts w:ascii="Times New Roman" w:hAnsi="Times New Roman" w:cs="Times New Roman"/>
          <w:sz w:val="24"/>
          <w:szCs w:val="24"/>
        </w:rPr>
        <w:t xml:space="preserve"> Logsdon Johnson.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Mr. Steve Bland           </w:t>
      </w:r>
      <w:r w:rsidR="00781954">
        <w:rPr>
          <w:rFonts w:ascii="Times New Roman" w:hAnsi="Times New Roman" w:cs="Times New Roman"/>
          <w:sz w:val="24"/>
          <w:szCs w:val="24"/>
        </w:rPr>
        <w:tab/>
      </w:r>
      <w:r w:rsidRPr="00781954">
        <w:rPr>
          <w:rFonts w:ascii="Times New Roman" w:hAnsi="Times New Roman" w:cs="Times New Roman"/>
          <w:sz w:val="24"/>
          <w:szCs w:val="24"/>
        </w:rPr>
        <w:t>Yes</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Mr. Mark Casey            </w:t>
      </w:r>
      <w:r w:rsidR="00781954">
        <w:rPr>
          <w:rFonts w:ascii="Times New Roman" w:hAnsi="Times New Roman" w:cs="Times New Roman"/>
          <w:sz w:val="24"/>
          <w:szCs w:val="24"/>
        </w:rPr>
        <w:tab/>
      </w:r>
      <w:r w:rsidRPr="00781954">
        <w:rPr>
          <w:rFonts w:ascii="Times New Roman" w:hAnsi="Times New Roman" w:cs="Times New Roman"/>
          <w:sz w:val="24"/>
          <w:szCs w:val="24"/>
        </w:rPr>
        <w:t>Absent</w:t>
      </w:r>
    </w:p>
    <w:p w:rsidR="00382EFF" w:rsidRPr="00781954" w:rsidRDefault="00781954"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Dawn </w:t>
      </w:r>
      <w:r w:rsidR="00382EFF" w:rsidRPr="00781954">
        <w:rPr>
          <w:rFonts w:ascii="Times New Roman" w:hAnsi="Times New Roman" w:cs="Times New Roman"/>
          <w:sz w:val="24"/>
          <w:szCs w:val="24"/>
        </w:rPr>
        <w:t xml:space="preserve">Logsdon </w:t>
      </w:r>
      <w:proofErr w:type="gramStart"/>
      <w:r w:rsidR="00382EFF" w:rsidRPr="00781954">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781954">
        <w:rPr>
          <w:rFonts w:ascii="Times New Roman" w:hAnsi="Times New Roman" w:cs="Times New Roman"/>
          <w:sz w:val="24"/>
          <w:szCs w:val="24"/>
        </w:rPr>
        <w:t>Yes</w:t>
      </w:r>
      <w:proofErr w:type="gramEnd"/>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Mr. Ben Sego              </w:t>
      </w:r>
      <w:r w:rsidR="00781954">
        <w:rPr>
          <w:rFonts w:ascii="Times New Roman" w:hAnsi="Times New Roman" w:cs="Times New Roman"/>
          <w:sz w:val="24"/>
          <w:szCs w:val="24"/>
        </w:rPr>
        <w:tab/>
      </w:r>
      <w:r w:rsidRPr="00781954">
        <w:rPr>
          <w:rFonts w:ascii="Times New Roman" w:hAnsi="Times New Roman" w:cs="Times New Roman"/>
          <w:sz w:val="24"/>
          <w:szCs w:val="24"/>
        </w:rPr>
        <w:t>Yes</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Mr. Charlie Wise          </w:t>
      </w:r>
      <w:r w:rsidR="00781954">
        <w:rPr>
          <w:rFonts w:ascii="Times New Roman" w:hAnsi="Times New Roman" w:cs="Times New Roman"/>
          <w:sz w:val="24"/>
          <w:szCs w:val="24"/>
        </w:rPr>
        <w:tab/>
      </w:r>
      <w:r w:rsidRPr="00781954">
        <w:rPr>
          <w:rFonts w:ascii="Times New Roman" w:hAnsi="Times New Roman" w:cs="Times New Roman"/>
          <w:sz w:val="24"/>
          <w:szCs w:val="24"/>
        </w:rPr>
        <w:t>Yes</w:t>
      </w: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XIV. Board Calendar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XIV.A. August 8 - Ribbon Cutting at Lincoln Trail Elementary and East Hardin Middle School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XIV.B. August 12 - First Day of School for Students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XIV.C. August 19 - 11:30 a.m. - Regular Lunch Board Meeting - Cecilia Valley Elementary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XIV.D. August 19 - 6:00 p.m. - Regular Evening Meeting - Central Office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XV. Adjournment </w:t>
      </w:r>
      <w:r w:rsidRPr="00781954">
        <w:rPr>
          <w:rFonts w:ascii="Times New Roman" w:hAnsi="Times New Roman" w:cs="Times New Roman"/>
          <w:sz w:val="24"/>
          <w:szCs w:val="24"/>
        </w:rPr>
        <w:t xml:space="preserve">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b/>
          <w:sz w:val="24"/>
          <w:szCs w:val="24"/>
        </w:rPr>
        <w:t xml:space="preserve">Order #10937 - Motion Passed: </w:t>
      </w:r>
      <w:r w:rsidRPr="00781954">
        <w:rPr>
          <w:rFonts w:ascii="Times New Roman" w:hAnsi="Times New Roman" w:cs="Times New Roman"/>
          <w:sz w:val="24"/>
          <w:szCs w:val="24"/>
        </w:rPr>
        <w:t xml:space="preserve"> There being no further business, approval to adjourn the meeting passed with a motion by Mr. Ben Sego and a second by Mr. Steve Bland.  </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Mr. Steve Bland           </w:t>
      </w:r>
      <w:r w:rsidR="00781954">
        <w:rPr>
          <w:rFonts w:ascii="Times New Roman" w:hAnsi="Times New Roman" w:cs="Times New Roman"/>
          <w:sz w:val="24"/>
          <w:szCs w:val="24"/>
        </w:rPr>
        <w:tab/>
      </w:r>
      <w:r w:rsidRPr="00781954">
        <w:rPr>
          <w:rFonts w:ascii="Times New Roman" w:hAnsi="Times New Roman" w:cs="Times New Roman"/>
          <w:sz w:val="24"/>
          <w:szCs w:val="24"/>
        </w:rPr>
        <w:t>Yes</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Mr. Mark Casey            </w:t>
      </w:r>
      <w:r w:rsidR="00781954">
        <w:rPr>
          <w:rFonts w:ascii="Times New Roman" w:hAnsi="Times New Roman" w:cs="Times New Roman"/>
          <w:sz w:val="24"/>
          <w:szCs w:val="24"/>
        </w:rPr>
        <w:tab/>
      </w:r>
      <w:r w:rsidRPr="00781954">
        <w:rPr>
          <w:rFonts w:ascii="Times New Roman" w:hAnsi="Times New Roman" w:cs="Times New Roman"/>
          <w:sz w:val="24"/>
          <w:szCs w:val="24"/>
        </w:rPr>
        <w:t>Absent</w:t>
      </w:r>
    </w:p>
    <w:p w:rsidR="00382EFF" w:rsidRPr="00781954" w:rsidRDefault="00781954"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Dawn </w:t>
      </w:r>
      <w:r w:rsidR="00382EFF" w:rsidRPr="00781954">
        <w:rPr>
          <w:rFonts w:ascii="Times New Roman" w:hAnsi="Times New Roman" w:cs="Times New Roman"/>
          <w:sz w:val="24"/>
          <w:szCs w:val="24"/>
        </w:rPr>
        <w:t xml:space="preserve">Logsdon </w:t>
      </w:r>
      <w:proofErr w:type="gramStart"/>
      <w:r w:rsidR="00382EFF" w:rsidRPr="00781954">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781954">
        <w:rPr>
          <w:rFonts w:ascii="Times New Roman" w:hAnsi="Times New Roman" w:cs="Times New Roman"/>
          <w:sz w:val="24"/>
          <w:szCs w:val="24"/>
        </w:rPr>
        <w:t>Yes</w:t>
      </w:r>
      <w:proofErr w:type="gramEnd"/>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Mr. Ben Sego              </w:t>
      </w:r>
      <w:r w:rsidR="00781954">
        <w:rPr>
          <w:rFonts w:ascii="Times New Roman" w:hAnsi="Times New Roman" w:cs="Times New Roman"/>
          <w:sz w:val="24"/>
          <w:szCs w:val="24"/>
        </w:rPr>
        <w:tab/>
      </w:r>
      <w:r w:rsidRPr="00781954">
        <w:rPr>
          <w:rFonts w:ascii="Times New Roman" w:hAnsi="Times New Roman" w:cs="Times New Roman"/>
          <w:sz w:val="24"/>
          <w:szCs w:val="24"/>
        </w:rPr>
        <w:t>Yes</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 xml:space="preserve">Mr. Charlie Wise          </w:t>
      </w:r>
      <w:r w:rsidR="00781954">
        <w:rPr>
          <w:rFonts w:ascii="Times New Roman" w:hAnsi="Times New Roman" w:cs="Times New Roman"/>
          <w:sz w:val="24"/>
          <w:szCs w:val="24"/>
        </w:rPr>
        <w:tab/>
      </w:r>
      <w:r w:rsidRPr="00781954">
        <w:rPr>
          <w:rFonts w:ascii="Times New Roman" w:hAnsi="Times New Roman" w:cs="Times New Roman"/>
          <w:sz w:val="24"/>
          <w:szCs w:val="24"/>
        </w:rPr>
        <w:t>Yes</w:t>
      </w: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551814">
      <w:pPr>
        <w:pStyle w:val="PlainText"/>
        <w:rPr>
          <w:rFonts w:ascii="Times New Roman" w:hAnsi="Times New Roman" w:cs="Times New Roman"/>
          <w:sz w:val="24"/>
          <w:szCs w:val="24"/>
        </w:rPr>
      </w:pPr>
    </w:p>
    <w:p w:rsidR="00382EFF" w:rsidRPr="00781954" w:rsidRDefault="00382EFF" w:rsidP="00382EFF">
      <w:pPr>
        <w:pStyle w:val="PlainText"/>
        <w:rPr>
          <w:rFonts w:ascii="Times New Roman" w:hAnsi="Times New Roman" w:cs="Times New Roman"/>
          <w:sz w:val="24"/>
          <w:szCs w:val="24"/>
        </w:rPr>
      </w:pPr>
      <w:r w:rsidRPr="00781954">
        <w:rPr>
          <w:rFonts w:ascii="Times New Roman" w:hAnsi="Times New Roman" w:cs="Times New Roman"/>
          <w:sz w:val="24"/>
          <w:szCs w:val="24"/>
        </w:rPr>
        <w:t>_____________________________________</w:t>
      </w:r>
    </w:p>
    <w:p w:rsidR="00382EFF" w:rsidRPr="00781954" w:rsidRDefault="00382EFF" w:rsidP="00382EFF">
      <w:pPr>
        <w:pStyle w:val="PlainText"/>
        <w:rPr>
          <w:rFonts w:ascii="Times New Roman" w:hAnsi="Times New Roman" w:cs="Times New Roman"/>
          <w:sz w:val="24"/>
          <w:szCs w:val="24"/>
        </w:rPr>
      </w:pPr>
      <w:r w:rsidRPr="00781954">
        <w:rPr>
          <w:rFonts w:ascii="Times New Roman" w:hAnsi="Times New Roman" w:cs="Times New Roman"/>
          <w:sz w:val="24"/>
          <w:szCs w:val="24"/>
        </w:rPr>
        <w:t>Chairperson</w:t>
      </w:r>
    </w:p>
    <w:p w:rsidR="00382EFF" w:rsidRPr="00781954" w:rsidRDefault="00382EFF" w:rsidP="00382EFF">
      <w:pPr>
        <w:pStyle w:val="PlainText"/>
        <w:rPr>
          <w:rFonts w:ascii="Times New Roman" w:hAnsi="Times New Roman" w:cs="Times New Roman"/>
          <w:sz w:val="24"/>
          <w:szCs w:val="24"/>
        </w:rPr>
      </w:pPr>
    </w:p>
    <w:p w:rsidR="00781954" w:rsidRDefault="00781954" w:rsidP="00382EFF">
      <w:pPr>
        <w:pStyle w:val="PlainText"/>
        <w:rPr>
          <w:rFonts w:ascii="Times New Roman" w:hAnsi="Times New Roman" w:cs="Times New Roman"/>
          <w:sz w:val="24"/>
          <w:szCs w:val="24"/>
        </w:rPr>
      </w:pPr>
    </w:p>
    <w:p w:rsidR="00781954" w:rsidRDefault="00781954" w:rsidP="00382EFF">
      <w:pPr>
        <w:pStyle w:val="PlainText"/>
        <w:rPr>
          <w:rFonts w:ascii="Times New Roman" w:hAnsi="Times New Roman" w:cs="Times New Roman"/>
          <w:sz w:val="24"/>
          <w:szCs w:val="24"/>
        </w:rPr>
      </w:pPr>
    </w:p>
    <w:p w:rsidR="00382EFF" w:rsidRPr="00781954" w:rsidRDefault="00382EFF" w:rsidP="00382EFF">
      <w:pPr>
        <w:pStyle w:val="PlainText"/>
        <w:rPr>
          <w:rFonts w:ascii="Times New Roman" w:hAnsi="Times New Roman" w:cs="Times New Roman"/>
          <w:sz w:val="24"/>
          <w:szCs w:val="24"/>
        </w:rPr>
      </w:pPr>
      <w:r w:rsidRPr="00781954">
        <w:rPr>
          <w:rFonts w:ascii="Times New Roman" w:hAnsi="Times New Roman" w:cs="Times New Roman"/>
          <w:sz w:val="24"/>
          <w:szCs w:val="24"/>
        </w:rPr>
        <w:t>_____________________________________</w:t>
      </w:r>
    </w:p>
    <w:p w:rsidR="00382EFF" w:rsidRPr="00781954" w:rsidRDefault="00382EFF" w:rsidP="00551814">
      <w:pPr>
        <w:pStyle w:val="PlainText"/>
        <w:rPr>
          <w:rFonts w:ascii="Times New Roman" w:hAnsi="Times New Roman" w:cs="Times New Roman"/>
          <w:sz w:val="24"/>
          <w:szCs w:val="24"/>
        </w:rPr>
      </w:pPr>
      <w:r w:rsidRPr="00781954">
        <w:rPr>
          <w:rFonts w:ascii="Times New Roman" w:hAnsi="Times New Roman" w:cs="Times New Roman"/>
          <w:sz w:val="24"/>
          <w:szCs w:val="24"/>
        </w:rPr>
        <w:t>Superintendent</w:t>
      </w:r>
    </w:p>
    <w:sectPr w:rsidR="00382EFF" w:rsidRPr="00781954" w:rsidSect="0078195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0trA0NzGxMLYwNbBU0lEKTi0uzszPAykwqgUA2A7a0CwAAAA="/>
  </w:docVars>
  <w:rsids>
    <w:rsidRoot w:val="00F34C0B"/>
    <w:rsid w:val="00382EFF"/>
    <w:rsid w:val="00534545"/>
    <w:rsid w:val="00551814"/>
    <w:rsid w:val="006247CB"/>
    <w:rsid w:val="00781954"/>
    <w:rsid w:val="00A86BBF"/>
    <w:rsid w:val="00BB42EB"/>
    <w:rsid w:val="00CF7324"/>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C4C632"/>
  <w14:defaultImageDpi w14:val="0"/>
  <w15:docId w15:val="{113A93F6-89A9-4170-B226-FC6A107C4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sz w:val="24"/>
      <w:szCs w:val="24"/>
    </w:rPr>
  </w:style>
  <w:style w:type="paragraph" w:styleId="Heading1">
    <w:name w:val="heading 1"/>
    <w:basedOn w:val="Normal"/>
    <w:next w:val="Normal"/>
    <w:link w:val="Heading1Char"/>
    <w:qFormat/>
    <w:rsid w:val="00781954"/>
    <w:pPr>
      <w:keepNext/>
      <w:outlineLvl w:val="0"/>
    </w:pPr>
    <w:rPr>
      <w:b/>
      <w:bCs/>
      <w:sz w:val="20"/>
      <w:u w:val="single"/>
    </w:rPr>
  </w:style>
  <w:style w:type="paragraph" w:styleId="Heading2">
    <w:name w:val="heading 2"/>
    <w:basedOn w:val="Normal"/>
    <w:next w:val="Normal"/>
    <w:link w:val="Heading2Char"/>
    <w:uiPriority w:val="9"/>
    <w:semiHidden/>
    <w:unhideWhenUsed/>
    <w:qFormat/>
    <w:rsid w:val="00781954"/>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 w:type="character" w:customStyle="1" w:styleId="Heading1Char">
    <w:name w:val="Heading 1 Char"/>
    <w:basedOn w:val="DefaultParagraphFont"/>
    <w:link w:val="Heading1"/>
    <w:rsid w:val="00781954"/>
    <w:rPr>
      <w:b/>
      <w:bCs/>
      <w:sz w:val="20"/>
      <w:szCs w:val="24"/>
      <w:u w:val="single"/>
    </w:rPr>
  </w:style>
  <w:style w:type="character" w:customStyle="1" w:styleId="Heading2Char">
    <w:name w:val="Heading 2 Char"/>
    <w:basedOn w:val="DefaultParagraphFont"/>
    <w:link w:val="Heading2"/>
    <w:rsid w:val="00781954"/>
    <w:rPr>
      <w:rFonts w:asciiTheme="majorHAnsi" w:eastAsiaTheme="majorEastAsia" w:hAnsiTheme="majorHAnsi" w:cstheme="majorBidi"/>
      <w:b/>
      <w:bCs/>
      <w:i/>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8</Pages>
  <Words>2958</Words>
  <Characters>1686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19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Pawley, Kaycie</cp:lastModifiedBy>
  <cp:revision>4</cp:revision>
  <dcterms:created xsi:type="dcterms:W3CDTF">2021-07-16T20:05:00Z</dcterms:created>
  <dcterms:modified xsi:type="dcterms:W3CDTF">2021-07-19T12:39:00Z</dcterms:modified>
</cp:coreProperties>
</file>